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BC0039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60"/>
          <w:szCs w:val="60"/>
        </w:rPr>
      </w:pPr>
      <w:r w:rsidRPr="00443540">
        <w:rPr>
          <w:rFonts w:ascii="Arial" w:hAnsi="Arial" w:cs="Arial"/>
          <w:b/>
          <w:bCs/>
          <w:sz w:val="60"/>
          <w:szCs w:val="60"/>
        </w:rPr>
        <w:t>Maharishi University of Management</w:t>
      </w:r>
    </w:p>
    <w:p w14:paraId="0C613DE3" w14:textId="77777777" w:rsidR="002A5E58" w:rsidRPr="00443540" w:rsidRDefault="002A5E58" w:rsidP="002A5E58">
      <w:pPr>
        <w:jc w:val="center"/>
        <w:rPr>
          <w:rFonts w:ascii="Arial" w:hAnsi="Arial" w:cs="Arial"/>
        </w:rPr>
      </w:pPr>
    </w:p>
    <w:p w14:paraId="098FE344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700E6B36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  <w:r w:rsidRPr="00443540">
        <w:rPr>
          <w:rFonts w:ascii="Arial" w:hAnsi="Arial" w:cs="Arial"/>
          <w:b/>
          <w:bCs/>
          <w:sz w:val="48"/>
          <w:szCs w:val="48"/>
        </w:rPr>
        <w:t>CS522 – Big Data</w:t>
      </w:r>
    </w:p>
    <w:p w14:paraId="7433E9B4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  <w:proofErr w:type="spellStart"/>
      <w:r w:rsidRPr="00443540">
        <w:rPr>
          <w:rFonts w:ascii="Arial" w:hAnsi="Arial" w:cs="Arial"/>
          <w:b/>
          <w:bCs/>
          <w:sz w:val="48"/>
          <w:szCs w:val="48"/>
        </w:rPr>
        <w:t>Prof.</w:t>
      </w:r>
      <w:proofErr w:type="spellEnd"/>
      <w:r w:rsidRPr="00443540">
        <w:rPr>
          <w:rFonts w:ascii="Arial" w:hAnsi="Arial" w:cs="Arial"/>
          <w:b/>
          <w:bCs/>
          <w:sz w:val="48"/>
          <w:szCs w:val="48"/>
        </w:rPr>
        <w:t xml:space="preserve"> </w:t>
      </w:r>
      <w:proofErr w:type="spellStart"/>
      <w:r w:rsidRPr="00443540">
        <w:rPr>
          <w:rFonts w:ascii="Arial" w:hAnsi="Arial" w:cs="Arial"/>
          <w:b/>
          <w:bCs/>
          <w:sz w:val="48"/>
          <w:szCs w:val="48"/>
        </w:rPr>
        <w:t>Premchand</w:t>
      </w:r>
      <w:proofErr w:type="spellEnd"/>
      <w:r w:rsidRPr="00443540">
        <w:rPr>
          <w:rFonts w:ascii="Arial" w:hAnsi="Arial" w:cs="Arial"/>
          <w:b/>
          <w:bCs/>
          <w:sz w:val="48"/>
          <w:szCs w:val="48"/>
        </w:rPr>
        <w:t xml:space="preserve"> Nair</w:t>
      </w:r>
    </w:p>
    <w:p w14:paraId="06999E99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4E65FEF7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39F32A17" w14:textId="5275142D" w:rsidR="002A5E58" w:rsidRPr="00443540" w:rsidRDefault="002A5E58" w:rsidP="002A5E58">
      <w:pPr>
        <w:jc w:val="center"/>
        <w:rPr>
          <w:rFonts w:ascii="Arial" w:hAnsi="Arial" w:cs="Arial"/>
        </w:rPr>
      </w:pPr>
      <w:r w:rsidRPr="00443540">
        <w:rPr>
          <w:rFonts w:ascii="Arial" w:hAnsi="Arial" w:cs="Arial"/>
          <w:b/>
          <w:bCs/>
          <w:sz w:val="48"/>
          <w:szCs w:val="48"/>
        </w:rPr>
        <w:t xml:space="preserve">Set Up a </w:t>
      </w:r>
      <w:r w:rsidR="00AE46E8" w:rsidRPr="00443540">
        <w:rPr>
          <w:rFonts w:ascii="Arial" w:hAnsi="Arial" w:cs="Arial"/>
          <w:b/>
          <w:bCs/>
          <w:sz w:val="48"/>
          <w:szCs w:val="48"/>
        </w:rPr>
        <w:t>Spark</w:t>
      </w:r>
    </w:p>
    <w:p w14:paraId="40A27E76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34DA40FF" w14:textId="1DBEC4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  <w:r w:rsidRPr="00443540">
        <w:rPr>
          <w:rFonts w:ascii="Arial" w:hAnsi="Arial" w:cs="Arial"/>
          <w:b/>
          <w:bCs/>
          <w:sz w:val="48"/>
          <w:szCs w:val="48"/>
        </w:rPr>
        <w:t>September 23</w:t>
      </w:r>
      <w:r w:rsidRPr="00443540">
        <w:rPr>
          <w:rFonts w:ascii="Arial" w:hAnsi="Arial" w:cs="Arial"/>
          <w:b/>
          <w:bCs/>
          <w:sz w:val="48"/>
          <w:szCs w:val="48"/>
          <w:vertAlign w:val="superscript"/>
        </w:rPr>
        <w:t>th</w:t>
      </w:r>
      <w:r w:rsidRPr="00443540">
        <w:rPr>
          <w:rFonts w:ascii="Arial" w:hAnsi="Arial" w:cs="Arial"/>
          <w:b/>
          <w:bCs/>
          <w:sz w:val="48"/>
          <w:szCs w:val="48"/>
        </w:rPr>
        <w:t>, 2017</w:t>
      </w:r>
    </w:p>
    <w:p w14:paraId="33FC3F18" w14:textId="77777777" w:rsidR="002A5E58" w:rsidRPr="00443540" w:rsidRDefault="002A5E58" w:rsidP="002A5E58">
      <w:pPr>
        <w:rPr>
          <w:rFonts w:ascii="Arial" w:hAnsi="Arial" w:cs="Arial"/>
          <w:b/>
          <w:bCs/>
          <w:sz w:val="48"/>
          <w:szCs w:val="48"/>
        </w:rPr>
      </w:pPr>
    </w:p>
    <w:p w14:paraId="6F0D47FE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6B8FD807" w14:textId="77777777" w:rsidR="002A5E58" w:rsidRPr="00443540" w:rsidRDefault="002A5E58" w:rsidP="002A5E58">
      <w:pPr>
        <w:jc w:val="center"/>
        <w:rPr>
          <w:rFonts w:ascii="Arial" w:hAnsi="Arial" w:cs="Arial"/>
          <w:b/>
          <w:bCs/>
          <w:sz w:val="48"/>
          <w:szCs w:val="4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5"/>
        <w:gridCol w:w="2992"/>
        <w:gridCol w:w="3029"/>
      </w:tblGrid>
      <w:tr w:rsidR="002A5E58" w:rsidRPr="00443540" w14:paraId="2F009A6C" w14:textId="77777777" w:rsidTr="004F7180">
        <w:tc>
          <w:tcPr>
            <w:tcW w:w="3120" w:type="dxa"/>
          </w:tcPr>
          <w:p w14:paraId="085F6F05" w14:textId="77777777" w:rsidR="002A5E58" w:rsidRPr="00443540" w:rsidRDefault="002A5E58" w:rsidP="004F7180">
            <w:pPr>
              <w:rPr>
                <w:rFonts w:ascii="Arial" w:hAnsi="Arial" w:cs="Arial"/>
                <w:sz w:val="32"/>
                <w:szCs w:val="32"/>
              </w:rPr>
            </w:pPr>
            <w:r w:rsidRPr="00443540">
              <w:rPr>
                <w:rFonts w:ascii="Arial" w:hAnsi="Arial" w:cs="Arial"/>
                <w:sz w:val="32"/>
                <w:szCs w:val="32"/>
              </w:rPr>
              <w:t>Author</w:t>
            </w:r>
          </w:p>
        </w:tc>
        <w:tc>
          <w:tcPr>
            <w:tcW w:w="3120" w:type="dxa"/>
          </w:tcPr>
          <w:p w14:paraId="5032CAA3" w14:textId="77777777" w:rsidR="002A5E58" w:rsidRPr="00443540" w:rsidRDefault="002A5E58" w:rsidP="004F7180">
            <w:pPr>
              <w:rPr>
                <w:rFonts w:ascii="Arial" w:hAnsi="Arial" w:cs="Arial"/>
                <w:sz w:val="32"/>
                <w:szCs w:val="32"/>
              </w:rPr>
            </w:pPr>
            <w:r w:rsidRPr="00443540">
              <w:rPr>
                <w:rFonts w:ascii="Arial" w:hAnsi="Arial" w:cs="Arial"/>
                <w:sz w:val="32"/>
                <w:szCs w:val="32"/>
              </w:rPr>
              <w:t>ID</w:t>
            </w:r>
          </w:p>
        </w:tc>
        <w:tc>
          <w:tcPr>
            <w:tcW w:w="3120" w:type="dxa"/>
          </w:tcPr>
          <w:p w14:paraId="4794B56B" w14:textId="77777777" w:rsidR="002A5E58" w:rsidRPr="00443540" w:rsidRDefault="002A5E58" w:rsidP="004F7180">
            <w:pPr>
              <w:rPr>
                <w:rFonts w:ascii="Arial" w:hAnsi="Arial" w:cs="Arial"/>
                <w:sz w:val="32"/>
                <w:szCs w:val="32"/>
              </w:rPr>
            </w:pPr>
            <w:r w:rsidRPr="00443540">
              <w:rPr>
                <w:rFonts w:ascii="Arial" w:hAnsi="Arial" w:cs="Arial"/>
                <w:sz w:val="32"/>
                <w:szCs w:val="32"/>
              </w:rPr>
              <w:t>Date</w:t>
            </w:r>
          </w:p>
        </w:tc>
      </w:tr>
      <w:tr w:rsidR="002A5E58" w:rsidRPr="00443540" w14:paraId="6D8FDE87" w14:textId="77777777" w:rsidTr="004F7180">
        <w:tc>
          <w:tcPr>
            <w:tcW w:w="3120" w:type="dxa"/>
          </w:tcPr>
          <w:p w14:paraId="4530DED3" w14:textId="77777777" w:rsidR="002A5E58" w:rsidRPr="00443540" w:rsidRDefault="002A5E58" w:rsidP="004F7180">
            <w:pPr>
              <w:rPr>
                <w:rFonts w:ascii="Arial" w:hAnsi="Arial" w:cs="Arial"/>
                <w:sz w:val="32"/>
                <w:szCs w:val="32"/>
              </w:rPr>
            </w:pPr>
            <w:r w:rsidRPr="00443540">
              <w:rPr>
                <w:rFonts w:ascii="Arial" w:hAnsi="Arial" w:cs="Arial"/>
                <w:sz w:val="32"/>
                <w:szCs w:val="32"/>
              </w:rPr>
              <w:t>Minh Hieu Nguyen</w:t>
            </w:r>
          </w:p>
        </w:tc>
        <w:tc>
          <w:tcPr>
            <w:tcW w:w="3120" w:type="dxa"/>
          </w:tcPr>
          <w:p w14:paraId="7EE12A54" w14:textId="77777777" w:rsidR="002A5E58" w:rsidRPr="00443540" w:rsidRDefault="002A5E58" w:rsidP="004F7180">
            <w:pPr>
              <w:rPr>
                <w:rFonts w:ascii="Arial" w:hAnsi="Arial" w:cs="Arial"/>
                <w:sz w:val="32"/>
                <w:szCs w:val="32"/>
              </w:rPr>
            </w:pPr>
            <w:r w:rsidRPr="00443540">
              <w:rPr>
                <w:rFonts w:ascii="Arial" w:hAnsi="Arial" w:cs="Arial"/>
                <w:sz w:val="32"/>
                <w:szCs w:val="32"/>
              </w:rPr>
              <w:t>985949</w:t>
            </w:r>
          </w:p>
        </w:tc>
        <w:tc>
          <w:tcPr>
            <w:tcW w:w="3120" w:type="dxa"/>
          </w:tcPr>
          <w:p w14:paraId="1F21C504" w14:textId="0CF0C29E" w:rsidR="002A5E58" w:rsidRPr="00443540" w:rsidRDefault="002A5E58" w:rsidP="004F7180">
            <w:pPr>
              <w:rPr>
                <w:rFonts w:ascii="Arial" w:hAnsi="Arial" w:cs="Arial"/>
                <w:sz w:val="32"/>
                <w:szCs w:val="32"/>
              </w:rPr>
            </w:pPr>
            <w:r w:rsidRPr="00443540">
              <w:rPr>
                <w:rFonts w:ascii="Arial" w:hAnsi="Arial" w:cs="Arial"/>
                <w:sz w:val="32"/>
                <w:szCs w:val="32"/>
              </w:rPr>
              <w:t>09/23</w:t>
            </w:r>
            <w:r w:rsidRPr="00443540">
              <w:rPr>
                <w:rFonts w:ascii="Arial" w:hAnsi="Arial" w:cs="Arial"/>
                <w:sz w:val="32"/>
                <w:szCs w:val="32"/>
              </w:rPr>
              <w:t>/2017</w:t>
            </w:r>
          </w:p>
        </w:tc>
      </w:tr>
    </w:tbl>
    <w:p w14:paraId="362405E6" w14:textId="3C3649DA" w:rsidR="008966D3" w:rsidRPr="00443540" w:rsidRDefault="008966D3" w:rsidP="008966D3">
      <w:pPr>
        <w:jc w:val="center"/>
        <w:rPr>
          <w:rFonts w:ascii="Arial" w:hAnsi="Arial" w:cs="Arial"/>
          <w:sz w:val="44"/>
          <w:szCs w:val="44"/>
        </w:rPr>
      </w:pPr>
    </w:p>
    <w:p w14:paraId="1F030E3E" w14:textId="77777777" w:rsidR="008966D3" w:rsidRPr="00443540" w:rsidRDefault="008966D3" w:rsidP="008966D3">
      <w:pPr>
        <w:jc w:val="both"/>
        <w:rPr>
          <w:rFonts w:ascii="Arial" w:hAnsi="Arial" w:cs="Arial"/>
          <w:sz w:val="32"/>
        </w:rPr>
      </w:pPr>
    </w:p>
    <w:p w14:paraId="420CDA96" w14:textId="77777777" w:rsidR="008966D3" w:rsidRPr="00443540" w:rsidRDefault="008966D3" w:rsidP="008966D3">
      <w:pPr>
        <w:jc w:val="center"/>
        <w:rPr>
          <w:rFonts w:ascii="Arial" w:hAnsi="Arial" w:cs="Arial"/>
          <w:sz w:val="32"/>
        </w:rPr>
      </w:pPr>
    </w:p>
    <w:p w14:paraId="022A8908" w14:textId="77777777" w:rsidR="008966D3" w:rsidRPr="00443540" w:rsidRDefault="008966D3" w:rsidP="008966D3">
      <w:pPr>
        <w:jc w:val="center"/>
        <w:rPr>
          <w:rFonts w:ascii="Arial" w:hAnsi="Arial" w:cs="Arial"/>
          <w:sz w:val="32"/>
        </w:rPr>
      </w:pPr>
    </w:p>
    <w:p w14:paraId="34D7B7E5" w14:textId="77777777" w:rsidR="008966D3" w:rsidRPr="00443540" w:rsidRDefault="008966D3" w:rsidP="008966D3">
      <w:pPr>
        <w:jc w:val="center"/>
        <w:rPr>
          <w:rFonts w:ascii="Arial" w:hAnsi="Arial" w:cs="Arial"/>
          <w:sz w:val="32"/>
        </w:rPr>
      </w:pPr>
    </w:p>
    <w:p w14:paraId="52B6AAAD" w14:textId="77777777" w:rsidR="008966D3" w:rsidRPr="00443540" w:rsidRDefault="008966D3" w:rsidP="008966D3">
      <w:pPr>
        <w:jc w:val="center"/>
        <w:rPr>
          <w:rFonts w:ascii="Arial" w:hAnsi="Arial" w:cs="Arial"/>
          <w:sz w:val="32"/>
        </w:rPr>
      </w:pPr>
    </w:p>
    <w:p w14:paraId="44BEA190" w14:textId="77777777" w:rsidR="008966D3" w:rsidRPr="00443540" w:rsidRDefault="008966D3" w:rsidP="008966D3">
      <w:pPr>
        <w:jc w:val="center"/>
        <w:rPr>
          <w:rFonts w:ascii="Arial" w:hAnsi="Arial" w:cs="Arial"/>
          <w:sz w:val="32"/>
        </w:rPr>
      </w:pPr>
    </w:p>
    <w:p w14:paraId="6048EEAC" w14:textId="77777777" w:rsidR="008966D3" w:rsidRPr="00443540" w:rsidRDefault="008966D3" w:rsidP="008966D3">
      <w:pPr>
        <w:jc w:val="center"/>
        <w:rPr>
          <w:rFonts w:ascii="Arial" w:hAnsi="Arial" w:cs="Arial"/>
          <w:sz w:val="32"/>
        </w:rPr>
      </w:pPr>
    </w:p>
    <w:p w14:paraId="68F922C2" w14:textId="1E4CB7AA" w:rsidR="008966D3" w:rsidRPr="00443540" w:rsidRDefault="00C24C1C" w:rsidP="008966D3">
      <w:pPr>
        <w:jc w:val="center"/>
        <w:rPr>
          <w:rFonts w:ascii="Arial" w:hAnsi="Arial" w:cs="Arial"/>
          <w:sz w:val="32"/>
        </w:rPr>
      </w:pPr>
      <w:r w:rsidRPr="00443540">
        <w:rPr>
          <w:rFonts w:ascii="Arial" w:hAnsi="Arial" w:cs="Arial"/>
          <w:sz w:val="32"/>
        </w:rPr>
        <w:t>Feb</w:t>
      </w:r>
      <w:r w:rsidR="008966D3" w:rsidRPr="00443540">
        <w:rPr>
          <w:rFonts w:ascii="Arial" w:hAnsi="Arial" w:cs="Arial"/>
          <w:sz w:val="32"/>
        </w:rPr>
        <w:t xml:space="preserve"> </w:t>
      </w:r>
      <w:r w:rsidRPr="00443540">
        <w:rPr>
          <w:rFonts w:ascii="Arial" w:hAnsi="Arial" w:cs="Arial"/>
          <w:sz w:val="32"/>
        </w:rPr>
        <w:t>2</w:t>
      </w:r>
      <w:r w:rsidRPr="00443540">
        <w:rPr>
          <w:rFonts w:ascii="Arial" w:hAnsi="Arial" w:cs="Arial"/>
          <w:sz w:val="32"/>
          <w:vertAlign w:val="superscript"/>
        </w:rPr>
        <w:t>nd</w:t>
      </w:r>
      <w:r w:rsidR="00C52690" w:rsidRPr="00443540">
        <w:rPr>
          <w:rFonts w:ascii="Arial" w:hAnsi="Arial" w:cs="Arial"/>
          <w:sz w:val="32"/>
        </w:rPr>
        <w:t>, 2017</w:t>
      </w:r>
    </w:p>
    <w:p w14:paraId="50521541" w14:textId="77777777" w:rsidR="00130371" w:rsidRPr="00443540" w:rsidRDefault="00130371" w:rsidP="00130371">
      <w:pPr>
        <w:jc w:val="center"/>
        <w:rPr>
          <w:rFonts w:ascii="Arial" w:hAnsi="Arial" w:cs="Arial"/>
          <w:sz w:val="56"/>
          <w:szCs w:val="56"/>
        </w:rPr>
      </w:pPr>
      <w:r w:rsidRPr="00443540">
        <w:rPr>
          <w:rFonts w:ascii="Arial" w:hAnsi="Arial" w:cs="Arial"/>
          <w:sz w:val="56"/>
          <w:szCs w:val="56"/>
        </w:rPr>
        <w:t>Table of Contents</w:t>
      </w:r>
    </w:p>
    <w:p w14:paraId="410717F5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</w:rPr>
        <w:fldChar w:fldCharType="begin"/>
      </w:r>
      <w:r w:rsidRPr="00443540">
        <w:rPr>
          <w:rFonts w:ascii="Arial" w:hAnsi="Arial" w:cs="Arial"/>
        </w:rPr>
        <w:instrText xml:space="preserve"> TOC \o "1-3" </w:instrText>
      </w:r>
      <w:r w:rsidRPr="00443540">
        <w:rPr>
          <w:rFonts w:ascii="Arial" w:hAnsi="Arial" w:cs="Arial"/>
        </w:rPr>
        <w:fldChar w:fldCharType="separate"/>
      </w:r>
      <w:r w:rsidRPr="00443540">
        <w:rPr>
          <w:rFonts w:ascii="Arial" w:hAnsi="Arial" w:cs="Arial"/>
          <w:noProof/>
        </w:rPr>
        <w:t>1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Host machine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39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3</w:t>
      </w:r>
      <w:r w:rsidRPr="00443540">
        <w:rPr>
          <w:rFonts w:ascii="Arial" w:hAnsi="Arial" w:cs="Arial"/>
          <w:noProof/>
        </w:rPr>
        <w:fldChar w:fldCharType="end"/>
      </w:r>
    </w:p>
    <w:p w14:paraId="482EDC42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2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Reference Guides sites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0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3</w:t>
      </w:r>
      <w:r w:rsidRPr="00443540">
        <w:rPr>
          <w:rFonts w:ascii="Arial" w:hAnsi="Arial" w:cs="Arial"/>
          <w:noProof/>
        </w:rPr>
        <w:fldChar w:fldCharType="end"/>
      </w:r>
    </w:p>
    <w:p w14:paraId="48C4AA0A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3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Verifying Spark installation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1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3</w:t>
      </w:r>
      <w:r w:rsidRPr="00443540">
        <w:rPr>
          <w:rFonts w:ascii="Arial" w:hAnsi="Arial" w:cs="Arial"/>
          <w:noProof/>
        </w:rPr>
        <w:fldChar w:fldCharType="end"/>
      </w:r>
    </w:p>
    <w:p w14:paraId="3BBC2836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4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Verifying Java Installation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2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3</w:t>
      </w:r>
      <w:r w:rsidRPr="00443540">
        <w:rPr>
          <w:rFonts w:ascii="Arial" w:hAnsi="Arial" w:cs="Arial"/>
          <w:noProof/>
        </w:rPr>
        <w:fldChar w:fldCharType="end"/>
      </w:r>
    </w:p>
    <w:p w14:paraId="3C5F6CA5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5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Install Scala IDE for Eclipse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3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4</w:t>
      </w:r>
      <w:r w:rsidRPr="00443540">
        <w:rPr>
          <w:rFonts w:ascii="Arial" w:hAnsi="Arial" w:cs="Arial"/>
          <w:noProof/>
        </w:rPr>
        <w:fldChar w:fldCharType="end"/>
      </w:r>
    </w:p>
    <w:p w14:paraId="33D7C54B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6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Create Scala Project  from Eclipse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4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6</w:t>
      </w:r>
      <w:r w:rsidRPr="00443540">
        <w:rPr>
          <w:rFonts w:ascii="Arial" w:hAnsi="Arial" w:cs="Arial"/>
          <w:noProof/>
        </w:rPr>
        <w:fldChar w:fldCharType="end"/>
      </w:r>
    </w:p>
    <w:p w14:paraId="77B88F6E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7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Download the Sample Scala Apache Access Log Parser Source Code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5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12</w:t>
      </w:r>
      <w:r w:rsidRPr="00443540">
        <w:rPr>
          <w:rFonts w:ascii="Arial" w:hAnsi="Arial" w:cs="Arial"/>
          <w:noProof/>
        </w:rPr>
        <w:fldChar w:fldCharType="end"/>
      </w:r>
    </w:p>
    <w:p w14:paraId="7E637035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8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Create Spark project and convert to Maven project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6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12</w:t>
      </w:r>
      <w:r w:rsidRPr="00443540">
        <w:rPr>
          <w:rFonts w:ascii="Arial" w:hAnsi="Arial" w:cs="Arial"/>
          <w:noProof/>
        </w:rPr>
        <w:fldChar w:fldCharType="end"/>
      </w:r>
    </w:p>
    <w:p w14:paraId="47D4AE32" w14:textId="77777777" w:rsidR="00961FA2" w:rsidRPr="00443540" w:rsidRDefault="00961FA2">
      <w:pPr>
        <w:pStyle w:val="TOC1"/>
        <w:tabs>
          <w:tab w:val="left" w:pos="438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9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Download Apache Log File and then put into the input directory in HDFS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7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14</w:t>
      </w:r>
      <w:r w:rsidRPr="00443540">
        <w:rPr>
          <w:rFonts w:ascii="Arial" w:hAnsi="Arial" w:cs="Arial"/>
          <w:noProof/>
        </w:rPr>
        <w:fldChar w:fldCharType="end"/>
      </w:r>
    </w:p>
    <w:p w14:paraId="452B8144" w14:textId="77777777" w:rsidR="00961FA2" w:rsidRPr="00443540" w:rsidRDefault="00961FA2">
      <w:pPr>
        <w:pStyle w:val="TOC1"/>
        <w:tabs>
          <w:tab w:val="left" w:pos="580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10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Pr="00443540">
        <w:rPr>
          <w:rFonts w:ascii="Arial" w:hAnsi="Arial" w:cs="Arial"/>
          <w:noProof/>
        </w:rPr>
        <w:t>Export to JAR file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8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17</w:t>
      </w:r>
      <w:r w:rsidRPr="00443540">
        <w:rPr>
          <w:rFonts w:ascii="Arial" w:hAnsi="Arial" w:cs="Arial"/>
          <w:noProof/>
        </w:rPr>
        <w:fldChar w:fldCharType="end"/>
      </w:r>
    </w:p>
    <w:p w14:paraId="310AE406" w14:textId="2CFE4733" w:rsidR="00961FA2" w:rsidRPr="00443540" w:rsidRDefault="00961FA2">
      <w:pPr>
        <w:pStyle w:val="TOC1"/>
        <w:tabs>
          <w:tab w:val="left" w:pos="580"/>
          <w:tab w:val="right" w:leader="dot" w:pos="9016"/>
        </w:tabs>
        <w:rPr>
          <w:rFonts w:ascii="Arial" w:eastAsiaTheme="minorEastAsia" w:hAnsi="Arial" w:cs="Arial"/>
          <w:b w:val="0"/>
          <w:noProof/>
          <w:lang w:val="en-US" w:eastAsia="ja-JP"/>
        </w:rPr>
      </w:pPr>
      <w:r w:rsidRPr="00443540">
        <w:rPr>
          <w:rFonts w:ascii="Arial" w:hAnsi="Arial" w:cs="Arial"/>
          <w:noProof/>
        </w:rPr>
        <w:t>11.</w:t>
      </w:r>
      <w:r w:rsidRPr="00443540">
        <w:rPr>
          <w:rFonts w:ascii="Arial" w:eastAsiaTheme="minorEastAsia" w:hAnsi="Arial" w:cs="Arial"/>
          <w:b w:val="0"/>
          <w:noProof/>
          <w:lang w:val="en-US" w:eastAsia="ja-JP"/>
        </w:rPr>
        <w:tab/>
      </w:r>
      <w:r w:rsidR="00162234">
        <w:rPr>
          <w:rFonts w:ascii="Arial" w:hAnsi="Arial" w:cs="Arial"/>
          <w:noProof/>
        </w:rPr>
        <w:t>Run</w:t>
      </w:r>
      <w:r w:rsidRPr="00443540">
        <w:rPr>
          <w:rFonts w:ascii="Arial" w:hAnsi="Arial" w:cs="Arial"/>
          <w:noProof/>
        </w:rPr>
        <w:t xml:space="preserve"> MySpark project to Spark</w:t>
      </w:r>
      <w:r w:rsidRPr="00443540">
        <w:rPr>
          <w:rFonts w:ascii="Arial" w:hAnsi="Arial" w:cs="Arial"/>
          <w:noProof/>
        </w:rPr>
        <w:tab/>
      </w:r>
      <w:r w:rsidRPr="00443540">
        <w:rPr>
          <w:rFonts w:ascii="Arial" w:hAnsi="Arial" w:cs="Arial"/>
          <w:noProof/>
        </w:rPr>
        <w:fldChar w:fldCharType="begin"/>
      </w:r>
      <w:r w:rsidRPr="00443540">
        <w:rPr>
          <w:rFonts w:ascii="Arial" w:hAnsi="Arial" w:cs="Arial"/>
          <w:noProof/>
        </w:rPr>
        <w:instrText xml:space="preserve"> PAGEREF _Toc347982249 \h </w:instrText>
      </w:r>
      <w:r w:rsidRPr="00443540">
        <w:rPr>
          <w:rFonts w:ascii="Arial" w:hAnsi="Arial" w:cs="Arial"/>
          <w:noProof/>
        </w:rPr>
      </w:r>
      <w:r w:rsidRPr="00443540">
        <w:rPr>
          <w:rFonts w:ascii="Arial" w:hAnsi="Arial" w:cs="Arial"/>
          <w:noProof/>
        </w:rPr>
        <w:fldChar w:fldCharType="separate"/>
      </w:r>
      <w:r w:rsidRPr="00443540">
        <w:rPr>
          <w:rFonts w:ascii="Arial" w:hAnsi="Arial" w:cs="Arial"/>
          <w:noProof/>
        </w:rPr>
        <w:t>18</w:t>
      </w:r>
      <w:r w:rsidRPr="00443540">
        <w:rPr>
          <w:rFonts w:ascii="Arial" w:hAnsi="Arial" w:cs="Arial"/>
          <w:noProof/>
        </w:rPr>
        <w:fldChar w:fldCharType="end"/>
      </w:r>
    </w:p>
    <w:p w14:paraId="1DF361DE" w14:textId="4C74CAA7" w:rsidR="00C11439" w:rsidRPr="00443540" w:rsidRDefault="00961FA2" w:rsidP="00130371">
      <w:pPr>
        <w:ind w:left="426"/>
        <w:rPr>
          <w:rFonts w:ascii="Arial" w:hAnsi="Arial" w:cs="Arial"/>
        </w:rPr>
      </w:pPr>
      <w:r w:rsidRPr="00443540">
        <w:rPr>
          <w:rFonts w:ascii="Arial" w:hAnsi="Arial" w:cs="Arial"/>
        </w:rPr>
        <w:fldChar w:fldCharType="end"/>
      </w:r>
      <w:r w:rsidR="008966D3" w:rsidRPr="00443540">
        <w:rPr>
          <w:rFonts w:ascii="Arial" w:hAnsi="Arial" w:cs="Arial"/>
        </w:rPr>
        <w:br w:type="page"/>
      </w:r>
    </w:p>
    <w:p w14:paraId="0CFC999A" w14:textId="1CFE3846" w:rsidR="00FA1997" w:rsidRPr="00443540" w:rsidRDefault="00CE373C" w:rsidP="00833865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0" w:name="_Toc347982239"/>
      <w:r w:rsidRPr="00443540">
        <w:rPr>
          <w:rFonts w:ascii="Arial" w:hAnsi="Arial" w:cs="Arial"/>
        </w:rPr>
        <w:lastRenderedPageBreak/>
        <w:t>Host machine</w:t>
      </w:r>
      <w:bookmarkEnd w:id="0"/>
    </w:p>
    <w:p w14:paraId="569B43EE" w14:textId="6E9CDA2E" w:rsidR="001804FF" w:rsidRPr="00443540" w:rsidRDefault="000315AB" w:rsidP="00060EA9">
      <w:pPr>
        <w:ind w:left="426"/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I </w:t>
      </w:r>
      <w:r w:rsidR="001B6D59" w:rsidRPr="00443540">
        <w:rPr>
          <w:rFonts w:ascii="Arial" w:hAnsi="Arial" w:cs="Arial"/>
        </w:rPr>
        <w:t>i</w:t>
      </w:r>
      <w:r w:rsidR="00882760" w:rsidRPr="00443540">
        <w:rPr>
          <w:rFonts w:ascii="Arial" w:hAnsi="Arial" w:cs="Arial"/>
        </w:rPr>
        <w:t>nstall</w:t>
      </w:r>
      <w:r w:rsidR="001B6D59" w:rsidRPr="00443540">
        <w:rPr>
          <w:rFonts w:ascii="Arial" w:hAnsi="Arial" w:cs="Arial"/>
        </w:rPr>
        <w:t>ed</w:t>
      </w:r>
      <w:r w:rsidR="00882760" w:rsidRPr="00443540">
        <w:rPr>
          <w:rFonts w:ascii="Arial" w:hAnsi="Arial" w:cs="Arial"/>
        </w:rPr>
        <w:t xml:space="preserve"> </w:t>
      </w:r>
      <w:proofErr w:type="spellStart"/>
      <w:r w:rsidR="0026508F" w:rsidRPr="00443540">
        <w:rPr>
          <w:rFonts w:ascii="Arial" w:hAnsi="Arial" w:cs="Arial"/>
        </w:rPr>
        <w:t>vmware</w:t>
      </w:r>
      <w:proofErr w:type="spellEnd"/>
      <w:r w:rsidR="00882760" w:rsidRPr="00443540">
        <w:rPr>
          <w:rFonts w:ascii="Arial" w:hAnsi="Arial" w:cs="Arial"/>
        </w:rPr>
        <w:t xml:space="preserve"> and </w:t>
      </w:r>
      <w:r w:rsidR="00060EA9" w:rsidRPr="00443540">
        <w:rPr>
          <w:rFonts w:ascii="Arial" w:hAnsi="Arial" w:cs="Arial"/>
        </w:rPr>
        <w:t xml:space="preserve">used </w:t>
      </w:r>
      <w:r w:rsidR="00882760" w:rsidRPr="00443540">
        <w:rPr>
          <w:rFonts w:ascii="Arial" w:hAnsi="Arial" w:cs="Arial"/>
        </w:rPr>
        <w:t xml:space="preserve">Cloudera </w:t>
      </w:r>
      <w:proofErr w:type="spellStart"/>
      <w:r w:rsidR="00882760" w:rsidRPr="00443540">
        <w:rPr>
          <w:rFonts w:ascii="Arial" w:hAnsi="Arial" w:cs="Arial"/>
        </w:rPr>
        <w:t>QuickStart</w:t>
      </w:r>
      <w:proofErr w:type="spellEnd"/>
      <w:r w:rsidR="00882760" w:rsidRPr="00443540">
        <w:rPr>
          <w:rFonts w:ascii="Arial" w:hAnsi="Arial" w:cs="Arial"/>
        </w:rPr>
        <w:t xml:space="preserve"> VM</w:t>
      </w:r>
      <w:r w:rsidR="00060EA9" w:rsidRPr="00443540">
        <w:rPr>
          <w:rFonts w:ascii="Arial" w:hAnsi="Arial" w:cs="Arial"/>
        </w:rPr>
        <w:t xml:space="preserve"> on my </w:t>
      </w:r>
      <w:r w:rsidR="0026508F" w:rsidRPr="00443540">
        <w:rPr>
          <w:rFonts w:ascii="Arial" w:hAnsi="Arial" w:cs="Arial"/>
        </w:rPr>
        <w:t>windows</w:t>
      </w:r>
    </w:p>
    <w:p w14:paraId="6F7804E4" w14:textId="3B22DD0B" w:rsidR="00533C04" w:rsidRPr="00443540" w:rsidRDefault="006218AD" w:rsidP="00E73D32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1" w:name="_Toc347982240"/>
      <w:r w:rsidRPr="00443540">
        <w:rPr>
          <w:rFonts w:ascii="Arial" w:hAnsi="Arial" w:cs="Arial"/>
        </w:rPr>
        <w:t xml:space="preserve">Reference </w:t>
      </w:r>
      <w:r w:rsidR="00C95763" w:rsidRPr="00443540">
        <w:rPr>
          <w:rFonts w:ascii="Arial" w:hAnsi="Arial" w:cs="Arial"/>
        </w:rPr>
        <w:t>Guides sites</w:t>
      </w:r>
      <w:bookmarkEnd w:id="1"/>
    </w:p>
    <w:p w14:paraId="33BAFD74" w14:textId="7DE62843" w:rsidR="00C95763" w:rsidRPr="00443540" w:rsidRDefault="007336EE" w:rsidP="004833F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Apache Spark Tutorial - </w:t>
      </w:r>
      <w:hyperlink r:id="rId7" w:history="1">
        <w:r w:rsidR="00C95763" w:rsidRPr="00443540">
          <w:rPr>
            <w:rStyle w:val="Hyperlink"/>
            <w:rFonts w:ascii="Arial" w:hAnsi="Arial" w:cs="Arial"/>
          </w:rPr>
          <w:t>http://www.tutorialspoint.com//apache_spark/index.htm</w:t>
        </w:r>
      </w:hyperlink>
      <w:r w:rsidR="00C95763" w:rsidRPr="00443540">
        <w:rPr>
          <w:rFonts w:ascii="Arial" w:hAnsi="Arial" w:cs="Arial"/>
        </w:rPr>
        <w:t xml:space="preserve"> </w:t>
      </w:r>
    </w:p>
    <w:p w14:paraId="641383F0" w14:textId="6EACD9FF" w:rsidR="00C95763" w:rsidRPr="00443540" w:rsidRDefault="007336EE" w:rsidP="004833F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Apache (Unix) Log Samples - </w:t>
      </w:r>
      <w:hyperlink r:id="rId8" w:history="1">
        <w:r w:rsidRPr="00443540">
          <w:rPr>
            <w:rStyle w:val="Hyperlink"/>
            <w:rFonts w:ascii="Arial" w:hAnsi="Arial" w:cs="Arial"/>
          </w:rPr>
          <w:t>http://www.monitorware.com/en/logsamples/apache.php</w:t>
        </w:r>
      </w:hyperlink>
      <w:r w:rsidRPr="00443540">
        <w:rPr>
          <w:rFonts w:ascii="Arial" w:hAnsi="Arial" w:cs="Arial"/>
        </w:rPr>
        <w:t xml:space="preserve"> </w:t>
      </w:r>
    </w:p>
    <w:p w14:paraId="5BC38B00" w14:textId="75693862" w:rsidR="004833FE" w:rsidRPr="00443540" w:rsidRDefault="003F50A0" w:rsidP="004833FE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Scala IDE - </w:t>
      </w:r>
      <w:hyperlink r:id="rId9" w:history="1">
        <w:r w:rsidRPr="00443540">
          <w:rPr>
            <w:rStyle w:val="Hyperlink"/>
            <w:rFonts w:ascii="Arial" w:hAnsi="Arial" w:cs="Arial"/>
          </w:rPr>
          <w:t>http://scala-ide.org/docs/videos.html</w:t>
        </w:r>
      </w:hyperlink>
      <w:r w:rsidRPr="00443540">
        <w:rPr>
          <w:rFonts w:ascii="Arial" w:hAnsi="Arial" w:cs="Arial"/>
        </w:rPr>
        <w:t xml:space="preserve"> </w:t>
      </w:r>
    </w:p>
    <w:p w14:paraId="1C430B59" w14:textId="3B968DCA" w:rsidR="009B5A68" w:rsidRPr="00443540" w:rsidRDefault="00F85319" w:rsidP="009B5A68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2" w:name="_Toc347982241"/>
      <w:r w:rsidRPr="00443540">
        <w:rPr>
          <w:rFonts w:ascii="Arial" w:hAnsi="Arial" w:cs="Arial"/>
        </w:rPr>
        <w:t xml:space="preserve">Verifying </w:t>
      </w:r>
      <w:r w:rsidR="004652DA" w:rsidRPr="00443540">
        <w:rPr>
          <w:rFonts w:ascii="Arial" w:hAnsi="Arial" w:cs="Arial"/>
        </w:rPr>
        <w:t>Spark</w:t>
      </w:r>
      <w:r w:rsidRPr="00443540">
        <w:rPr>
          <w:rFonts w:ascii="Arial" w:hAnsi="Arial" w:cs="Arial"/>
        </w:rPr>
        <w:t xml:space="preserve"> installation</w:t>
      </w:r>
      <w:bookmarkEnd w:id="2"/>
    </w:p>
    <w:p w14:paraId="5317140C" w14:textId="724A65EA" w:rsidR="009B5A68" w:rsidRPr="00443540" w:rsidRDefault="004044DF" w:rsidP="009B5A68">
      <w:pPr>
        <w:ind w:firstLine="426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>$</w:t>
      </w:r>
      <w:r w:rsidR="00741C9A" w:rsidRPr="00443540">
        <w:rPr>
          <w:rFonts w:ascii="Arial" w:hAnsi="Arial" w:cs="Arial"/>
          <w:color w:val="FF0000"/>
        </w:rPr>
        <w:t xml:space="preserve"> </w:t>
      </w:r>
      <w:r w:rsidR="009B5A68" w:rsidRPr="00443540">
        <w:rPr>
          <w:rFonts w:ascii="Arial" w:hAnsi="Arial" w:cs="Arial"/>
          <w:color w:val="FF0000"/>
        </w:rPr>
        <w:t>/</w:t>
      </w:r>
      <w:proofErr w:type="spellStart"/>
      <w:r w:rsidR="009B5A68" w:rsidRPr="00443540">
        <w:rPr>
          <w:rFonts w:ascii="Arial" w:hAnsi="Arial" w:cs="Arial"/>
          <w:color w:val="FF0000"/>
        </w:rPr>
        <w:t>usr</w:t>
      </w:r>
      <w:proofErr w:type="spellEnd"/>
      <w:r w:rsidR="009B5A68" w:rsidRPr="00443540">
        <w:rPr>
          <w:rFonts w:ascii="Arial" w:hAnsi="Arial" w:cs="Arial"/>
          <w:color w:val="FF0000"/>
        </w:rPr>
        <w:t>/bin/spark-shell</w:t>
      </w:r>
    </w:p>
    <w:p w14:paraId="6BEB7B51" w14:textId="5CA651C2" w:rsidR="006F4AAA" w:rsidRPr="00443540" w:rsidRDefault="00443540" w:rsidP="009B5A68">
      <w:pPr>
        <w:ind w:firstLine="426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noProof/>
          <w:color w:val="FF0000"/>
          <w:lang w:val="en-US"/>
        </w:rPr>
        <w:drawing>
          <wp:inline distT="0" distB="0" distL="0" distR="0" wp14:anchorId="7C4C4A0F" wp14:editId="71501C4F">
            <wp:extent cx="5731334" cy="2143125"/>
            <wp:effectExtent l="0" t="0" r="3175" b="0"/>
            <wp:docPr id="28" name="Picture 28" descr="E:\1.MUM\4.Big Data\Project\project_bigdata\images\ScreenHunter 3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1.MUM\4.Big Data\Project\project_bigdata\images\ScreenHunter 3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541"/>
                    <a:stretch/>
                  </pic:blipFill>
                  <pic:spPr bwMode="auto">
                    <a:xfrm>
                      <a:off x="0" y="0"/>
                      <a:ext cx="5731510" cy="2143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1B5A6" w14:textId="47D242A6" w:rsidR="006B4367" w:rsidRPr="00443540" w:rsidRDefault="006B4367" w:rsidP="009B5A68">
      <w:pPr>
        <w:ind w:firstLine="426"/>
        <w:rPr>
          <w:rFonts w:ascii="Arial" w:hAnsi="Arial" w:cs="Arial"/>
        </w:rPr>
      </w:pPr>
      <w:r w:rsidRPr="00443540">
        <w:rPr>
          <w:rFonts w:ascii="Arial" w:hAnsi="Arial" w:cs="Arial"/>
        </w:rPr>
        <w:t>Spark version 1.6.0</w:t>
      </w:r>
    </w:p>
    <w:p w14:paraId="18FA2942" w14:textId="3C6351CF" w:rsidR="00486795" w:rsidRPr="00443540" w:rsidRDefault="004044DF" w:rsidP="00443540">
      <w:pPr>
        <w:ind w:firstLine="426"/>
        <w:rPr>
          <w:rFonts w:ascii="Arial" w:hAnsi="Arial" w:cs="Arial"/>
        </w:rPr>
      </w:pPr>
      <w:r w:rsidRPr="00443540">
        <w:rPr>
          <w:rFonts w:ascii="Arial" w:hAnsi="Arial" w:cs="Arial"/>
        </w:rPr>
        <w:t>S</w:t>
      </w:r>
      <w:r w:rsidR="00443540">
        <w:rPr>
          <w:rFonts w:ascii="Arial" w:hAnsi="Arial" w:cs="Arial"/>
        </w:rPr>
        <w:t>cala version 2.10.6</w:t>
      </w:r>
    </w:p>
    <w:p w14:paraId="5FE055D3" w14:textId="7D4FCD6F" w:rsidR="004044DF" w:rsidRPr="00443540" w:rsidRDefault="00486795" w:rsidP="009B5A68">
      <w:pPr>
        <w:ind w:firstLine="426"/>
        <w:rPr>
          <w:rFonts w:ascii="Arial" w:hAnsi="Arial" w:cs="Arial"/>
        </w:rPr>
      </w:pPr>
      <w:r w:rsidRPr="00443540">
        <w:rPr>
          <w:rFonts w:ascii="Arial" w:hAnsi="Arial" w:cs="Arial"/>
        </w:rPr>
        <w:t>Configuration location</w:t>
      </w:r>
    </w:p>
    <w:p w14:paraId="3768EB79" w14:textId="77777777" w:rsidR="009B5A68" w:rsidRPr="00443540" w:rsidRDefault="009B5A68" w:rsidP="009B5A68">
      <w:pPr>
        <w:ind w:firstLine="426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>/</w:t>
      </w:r>
      <w:proofErr w:type="spellStart"/>
      <w:r w:rsidRPr="00443540">
        <w:rPr>
          <w:rFonts w:ascii="Arial" w:hAnsi="Arial" w:cs="Arial"/>
          <w:color w:val="FF0000"/>
        </w:rPr>
        <w:t>etc</w:t>
      </w:r>
      <w:proofErr w:type="spellEnd"/>
      <w:r w:rsidRPr="00443540">
        <w:rPr>
          <w:rFonts w:ascii="Arial" w:hAnsi="Arial" w:cs="Arial"/>
          <w:color w:val="FF0000"/>
        </w:rPr>
        <w:t>/spark/</w:t>
      </w:r>
      <w:proofErr w:type="spellStart"/>
      <w:r w:rsidRPr="00443540">
        <w:rPr>
          <w:rFonts w:ascii="Arial" w:hAnsi="Arial" w:cs="Arial"/>
          <w:color w:val="FF0000"/>
        </w:rPr>
        <w:t>conf</w:t>
      </w:r>
      <w:proofErr w:type="spellEnd"/>
    </w:p>
    <w:p w14:paraId="79891A1A" w14:textId="77777777" w:rsidR="00486795" w:rsidRPr="00443540" w:rsidRDefault="009B5A68" w:rsidP="009B5A68">
      <w:pPr>
        <w:ind w:firstLine="426"/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TO USE HDFS </w:t>
      </w:r>
    </w:p>
    <w:p w14:paraId="4F1E5600" w14:textId="794CF905" w:rsidR="009B5A68" w:rsidRPr="00443540" w:rsidRDefault="009B5A68" w:rsidP="009B5A68">
      <w:pPr>
        <w:ind w:firstLine="426"/>
        <w:rPr>
          <w:rFonts w:ascii="Arial" w:hAnsi="Arial" w:cs="Arial"/>
        </w:rPr>
      </w:pPr>
      <w:r w:rsidRPr="00443540">
        <w:rPr>
          <w:rFonts w:ascii="Arial" w:hAnsi="Arial" w:cs="Arial"/>
          <w:color w:val="FF0000"/>
        </w:rPr>
        <w:t>/user/</w:t>
      </w:r>
      <w:proofErr w:type="spellStart"/>
      <w:r w:rsidRPr="00443540">
        <w:rPr>
          <w:rFonts w:ascii="Arial" w:hAnsi="Arial" w:cs="Arial"/>
          <w:color w:val="FF0000"/>
        </w:rPr>
        <w:t>cloudera</w:t>
      </w:r>
      <w:proofErr w:type="spellEnd"/>
      <w:r w:rsidRPr="00443540">
        <w:rPr>
          <w:rFonts w:ascii="Arial" w:hAnsi="Arial" w:cs="Arial"/>
        </w:rPr>
        <w:t xml:space="preserve"> </w:t>
      </w:r>
    </w:p>
    <w:p w14:paraId="5BB96B8C" w14:textId="0DFD0732" w:rsidR="00C95763" w:rsidRPr="00443540" w:rsidRDefault="00604CD7" w:rsidP="00097387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3" w:name="_Toc347982242"/>
      <w:r w:rsidRPr="00443540">
        <w:rPr>
          <w:rFonts w:ascii="Arial" w:hAnsi="Arial" w:cs="Arial"/>
        </w:rPr>
        <w:t>Verifying Java Installation</w:t>
      </w:r>
      <w:bookmarkEnd w:id="3"/>
    </w:p>
    <w:p w14:paraId="4FBAAC2F" w14:textId="2B34B061" w:rsidR="00097387" w:rsidRPr="00443540" w:rsidRDefault="001D0584" w:rsidP="000F6ACC">
      <w:pPr>
        <w:ind w:left="426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>$</w:t>
      </w:r>
      <w:r w:rsidR="00741C9A" w:rsidRPr="00443540">
        <w:rPr>
          <w:rFonts w:ascii="Arial" w:hAnsi="Arial" w:cs="Arial"/>
          <w:color w:val="FF0000"/>
        </w:rPr>
        <w:t xml:space="preserve"> </w:t>
      </w:r>
      <w:proofErr w:type="gramStart"/>
      <w:r w:rsidR="000F6ACC" w:rsidRPr="00443540">
        <w:rPr>
          <w:rFonts w:ascii="Arial" w:hAnsi="Arial" w:cs="Arial"/>
          <w:color w:val="FF0000"/>
        </w:rPr>
        <w:t>java</w:t>
      </w:r>
      <w:proofErr w:type="gramEnd"/>
      <w:r w:rsidR="000F6ACC" w:rsidRPr="00443540">
        <w:rPr>
          <w:rFonts w:ascii="Arial" w:hAnsi="Arial" w:cs="Arial"/>
          <w:color w:val="FF0000"/>
        </w:rPr>
        <w:t xml:space="preserve"> -version</w:t>
      </w:r>
    </w:p>
    <w:p w14:paraId="5C2FC4D8" w14:textId="608F2FD0" w:rsidR="000F6ACC" w:rsidRPr="00443540" w:rsidRDefault="00443540" w:rsidP="00C95763">
      <w:pPr>
        <w:ind w:left="426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19DAB129" wp14:editId="29EABDD5">
            <wp:extent cx="5731472" cy="1628775"/>
            <wp:effectExtent l="0" t="0" r="3175" b="0"/>
            <wp:docPr id="31" name="Picture 31" descr="E:\1.MUM\4.Big Data\Project\project_bigdata\images\ScreenHunter 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1.MUM\4.Big Data\Project\project_bigdata\images\ScreenHunter 3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66"/>
                    <a:stretch/>
                  </pic:blipFill>
                  <pic:spPr bwMode="auto">
                    <a:xfrm>
                      <a:off x="0" y="0"/>
                      <a:ext cx="5731510" cy="1628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6C79CA" w14:textId="04DDEA34" w:rsidR="00097387" w:rsidRPr="00443540" w:rsidRDefault="00C53233" w:rsidP="00E1528C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4" w:name="_Toc347982243"/>
      <w:r w:rsidRPr="00443540">
        <w:rPr>
          <w:rFonts w:ascii="Arial" w:hAnsi="Arial" w:cs="Arial"/>
        </w:rPr>
        <w:lastRenderedPageBreak/>
        <w:t>Install Scala</w:t>
      </w:r>
      <w:r w:rsidR="00F16CA7" w:rsidRPr="00443540">
        <w:rPr>
          <w:rFonts w:ascii="Arial" w:hAnsi="Arial" w:cs="Arial"/>
        </w:rPr>
        <w:t xml:space="preserve"> IDE</w:t>
      </w:r>
      <w:r w:rsidRPr="00443540">
        <w:rPr>
          <w:rFonts w:ascii="Arial" w:hAnsi="Arial" w:cs="Arial"/>
        </w:rPr>
        <w:t xml:space="preserve"> for Eclipse</w:t>
      </w:r>
      <w:bookmarkEnd w:id="4"/>
    </w:p>
    <w:p w14:paraId="278917BF" w14:textId="0C252EA5" w:rsidR="00097387" w:rsidRPr="00443540" w:rsidRDefault="001D2830" w:rsidP="00C53233">
      <w:pPr>
        <w:ind w:firstLine="426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1</w:t>
      </w:r>
      <w:r w:rsidRPr="00443540">
        <w:rPr>
          <w:rFonts w:ascii="Arial" w:hAnsi="Arial" w:cs="Arial"/>
        </w:rPr>
        <w:t>: Launch Eclipse, then select Help → Install New Software…</w:t>
      </w:r>
    </w:p>
    <w:p w14:paraId="5160BA4D" w14:textId="5DC8B9C2" w:rsidR="00097387" w:rsidRPr="00443540" w:rsidRDefault="00F16CA7" w:rsidP="00C95763">
      <w:pPr>
        <w:ind w:left="426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2</w:t>
      </w:r>
      <w:r w:rsidRPr="00443540">
        <w:rPr>
          <w:rFonts w:ascii="Arial" w:hAnsi="Arial" w:cs="Arial"/>
        </w:rPr>
        <w:t xml:space="preserve">:  </w:t>
      </w:r>
      <w:r w:rsidR="00FC245D" w:rsidRPr="00443540">
        <w:rPr>
          <w:rFonts w:ascii="Arial" w:hAnsi="Arial" w:cs="Arial"/>
        </w:rPr>
        <w:t>Enter this URL to “Work with” dropdown list</w:t>
      </w:r>
    </w:p>
    <w:p w14:paraId="788B2A27" w14:textId="0985DA37" w:rsidR="00FC245D" w:rsidRPr="00443540" w:rsidRDefault="00B2383D" w:rsidP="00C95763">
      <w:pPr>
        <w:ind w:left="426"/>
        <w:rPr>
          <w:rFonts w:ascii="Arial" w:hAnsi="Arial" w:cs="Arial"/>
        </w:rPr>
      </w:pPr>
      <w:hyperlink r:id="rId12" w:history="1">
        <w:r w:rsidR="00FC245D" w:rsidRPr="00443540">
          <w:rPr>
            <w:rStyle w:val="Hyperlink"/>
            <w:rFonts w:ascii="Arial" w:hAnsi="Arial" w:cs="Arial"/>
          </w:rPr>
          <w:t>http://download.scala-ide.org/sdk/lithium/e44/scala211/stable/site</w:t>
        </w:r>
      </w:hyperlink>
      <w:r w:rsidR="00FC245D" w:rsidRPr="00443540">
        <w:rPr>
          <w:rFonts w:ascii="Arial" w:hAnsi="Arial" w:cs="Arial"/>
        </w:rPr>
        <w:t xml:space="preserve"> </w:t>
      </w:r>
    </w:p>
    <w:p w14:paraId="6F112ACC" w14:textId="2E63259A" w:rsidR="00FC245D" w:rsidRPr="00443540" w:rsidRDefault="00443540" w:rsidP="00C95763">
      <w:pPr>
        <w:ind w:left="426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44C2F6F6" wp14:editId="0D4F2C05">
            <wp:extent cx="5731510" cy="3222401"/>
            <wp:effectExtent l="0" t="0" r="2540" b="0"/>
            <wp:docPr id="32" name="Picture 32" descr="E:\1.MUM\4.Big Data\Project\project_bigdata\images\ScreenHunter 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1.MUM\4.Big Data\Project\project_bigdata\images\ScreenHunter 3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5A2E6" w14:textId="43CFA009" w:rsidR="00427DDF" w:rsidRPr="00443540" w:rsidRDefault="00FB78E1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>Select the checkbox “</w:t>
      </w:r>
      <w:r w:rsidRPr="00443540">
        <w:rPr>
          <w:rFonts w:ascii="Arial" w:hAnsi="Arial" w:cs="Arial"/>
          <w:b/>
        </w:rPr>
        <w:t>Select Scala IDE for Eclipse</w:t>
      </w:r>
      <w:r w:rsidRPr="00443540">
        <w:rPr>
          <w:rFonts w:ascii="Arial" w:hAnsi="Arial" w:cs="Arial"/>
        </w:rPr>
        <w:t>” to install.</w:t>
      </w:r>
    </w:p>
    <w:p w14:paraId="311A3C81" w14:textId="0A2CA0A9" w:rsidR="00231C23" w:rsidRPr="00443540" w:rsidRDefault="00443540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65174149" wp14:editId="60BE6C97">
            <wp:extent cx="5731510" cy="3222401"/>
            <wp:effectExtent l="0" t="0" r="2540" b="0"/>
            <wp:docPr id="33" name="Picture 33" descr="E:\1.MUM\4.Big Data\Project\project_bigdata\images\ScreenHunter 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1.MUM\4.Big Data\Project\project_bigdata\images\ScreenHunter 4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62C39" w14:textId="215C5ECD" w:rsidR="00D03A2E" w:rsidRPr="00443540" w:rsidRDefault="00443540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39870110" wp14:editId="4B0E5C34">
            <wp:extent cx="5731510" cy="3222401"/>
            <wp:effectExtent l="0" t="0" r="2540" b="0"/>
            <wp:docPr id="34" name="Picture 34" descr="E:\1.MUM\4.Big Data\Project\project_bigdata\images\ScreenHunter 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E:\1.MUM\4.Big Data\Project\project_bigdata\images\ScreenHunter 43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0E14F" w14:textId="77777777" w:rsidR="00EE1EE5" w:rsidRPr="00443540" w:rsidRDefault="00EE1EE5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>After restarted Eclipse, if it shows a message box like this:</w:t>
      </w:r>
    </w:p>
    <w:p w14:paraId="2B208DC1" w14:textId="6BD74C14" w:rsidR="000A4D02" w:rsidRPr="00443540" w:rsidRDefault="000A4D02" w:rsidP="00226129">
      <w:pPr>
        <w:ind w:left="360"/>
        <w:rPr>
          <w:rFonts w:ascii="Arial" w:hAnsi="Arial" w:cs="Arial"/>
        </w:rPr>
      </w:pPr>
    </w:p>
    <w:p w14:paraId="7BE78B25" w14:textId="450173F4" w:rsidR="00F540BE" w:rsidRPr="00443540" w:rsidRDefault="00443540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1C4CD6B6" wp14:editId="2F1AB116">
            <wp:extent cx="5731510" cy="3222401"/>
            <wp:effectExtent l="0" t="0" r="2540" b="0"/>
            <wp:docPr id="35" name="Picture 35" descr="E:\1.MUM\4.Big Data\Project\project_bigdata\images\ScreenHunter 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1.MUM\4.Big Data\Project\project_bigdata\images\ScreenHunter 46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0311B" w14:textId="6F2D2391" w:rsidR="000A4D02" w:rsidRPr="00443540" w:rsidRDefault="000A4D02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>Click on Yes button and following as Wizard</w:t>
      </w:r>
      <w:r w:rsidR="00C91C89" w:rsidRPr="00443540">
        <w:rPr>
          <w:rFonts w:ascii="Arial" w:hAnsi="Arial" w:cs="Arial"/>
        </w:rPr>
        <w:t xml:space="preserve"> such as:</w:t>
      </w:r>
    </w:p>
    <w:p w14:paraId="5ED36741" w14:textId="362304D2" w:rsidR="00C91C89" w:rsidRPr="00443540" w:rsidRDefault="00443540" w:rsidP="004D5EFF">
      <w:pPr>
        <w:ind w:left="360"/>
        <w:jc w:val="center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3D9998B7" wp14:editId="5A8AFFEC">
            <wp:extent cx="5731510" cy="3222401"/>
            <wp:effectExtent l="0" t="0" r="2540" b="0"/>
            <wp:docPr id="36" name="Picture 36" descr="E:\1.MUM\4.Big Data\Project\project_bigdata\images\ScreenHunter 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1.MUM\4.Big Data\Project\project_bigdata\images\ScreenHunter 47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6D1E3" w14:textId="04E9AB1A" w:rsidR="004D4373" w:rsidRPr="00443540" w:rsidRDefault="00D867A0" w:rsidP="00D867A0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5" w:name="_Toc347982244"/>
      <w:r w:rsidRPr="00443540">
        <w:rPr>
          <w:rFonts w:ascii="Arial" w:hAnsi="Arial" w:cs="Arial"/>
        </w:rPr>
        <w:t xml:space="preserve">Create Scala </w:t>
      </w:r>
      <w:proofErr w:type="gramStart"/>
      <w:r w:rsidRPr="00443540">
        <w:rPr>
          <w:rFonts w:ascii="Arial" w:hAnsi="Arial" w:cs="Arial"/>
        </w:rPr>
        <w:t>Project  from</w:t>
      </w:r>
      <w:proofErr w:type="gramEnd"/>
      <w:r w:rsidRPr="00443540">
        <w:rPr>
          <w:rFonts w:ascii="Arial" w:hAnsi="Arial" w:cs="Arial"/>
        </w:rPr>
        <w:t xml:space="preserve"> Eclipse</w:t>
      </w:r>
      <w:bookmarkEnd w:id="5"/>
    </w:p>
    <w:p w14:paraId="41E4E31D" w14:textId="4316297C" w:rsidR="00D867A0" w:rsidRPr="00443540" w:rsidRDefault="0068216B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Launch Eclipse </w:t>
      </w:r>
      <w:r w:rsidRPr="00443540">
        <w:rPr>
          <w:rFonts w:ascii="Arial" w:hAnsi="Arial" w:cs="Arial"/>
        </w:rPr>
        <w:sym w:font="Wingdings" w:char="F0E0"/>
      </w:r>
      <w:r w:rsidRPr="00443540">
        <w:rPr>
          <w:rFonts w:ascii="Arial" w:hAnsi="Arial" w:cs="Arial"/>
        </w:rPr>
        <w:t xml:space="preserve"> click on File </w:t>
      </w:r>
      <w:r w:rsidRPr="00443540">
        <w:rPr>
          <w:rFonts w:ascii="Arial" w:hAnsi="Arial" w:cs="Arial"/>
        </w:rPr>
        <w:sym w:font="Wingdings" w:char="F0E0"/>
      </w:r>
      <w:r w:rsidRPr="00443540">
        <w:rPr>
          <w:rFonts w:ascii="Arial" w:hAnsi="Arial" w:cs="Arial"/>
        </w:rPr>
        <w:t xml:space="preserve"> New </w:t>
      </w:r>
      <w:r w:rsidRPr="00443540">
        <w:rPr>
          <w:rFonts w:ascii="Arial" w:hAnsi="Arial" w:cs="Arial"/>
        </w:rPr>
        <w:sym w:font="Wingdings" w:char="F0E0"/>
      </w:r>
      <w:r w:rsidRPr="00443540">
        <w:rPr>
          <w:rFonts w:ascii="Arial" w:hAnsi="Arial" w:cs="Arial"/>
        </w:rPr>
        <w:t xml:space="preserve"> </w:t>
      </w:r>
      <w:r w:rsidR="00583680" w:rsidRPr="00443540">
        <w:rPr>
          <w:rFonts w:ascii="Arial" w:hAnsi="Arial" w:cs="Arial"/>
        </w:rPr>
        <w:t>Scala Project</w:t>
      </w:r>
    </w:p>
    <w:p w14:paraId="6A24B13E" w14:textId="5313F7A0" w:rsidR="008E1FE9" w:rsidRPr="00443540" w:rsidRDefault="00443540" w:rsidP="004D5EFF">
      <w:pPr>
        <w:ind w:left="360"/>
        <w:jc w:val="center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555AE973" wp14:editId="230905BF">
            <wp:extent cx="5731510" cy="3222401"/>
            <wp:effectExtent l="0" t="0" r="2540" b="0"/>
            <wp:docPr id="37" name="Picture 37" descr="E:\1.MUM\4.Big Data\Project\project_bigdata\images\ScreenHunter 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:\1.MUM\4.Big Data\Project\project_bigdata\images\ScreenHunter 48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2392D" w14:textId="63DE8165" w:rsidR="0068216B" w:rsidRPr="00443540" w:rsidRDefault="00BE31F4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>Enter your project name and the click Finish button</w:t>
      </w:r>
    </w:p>
    <w:p w14:paraId="14DC5611" w14:textId="0C388E89" w:rsidR="00BE31F4" w:rsidRPr="00443540" w:rsidRDefault="00443540" w:rsidP="004D5EFF">
      <w:pPr>
        <w:ind w:left="360"/>
        <w:jc w:val="center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670E5C20" wp14:editId="09C06049">
            <wp:extent cx="5731510" cy="3222401"/>
            <wp:effectExtent l="0" t="0" r="2540" b="0"/>
            <wp:docPr id="38" name="Picture 38" descr="E:\1.MUM\4.Big Data\Project\project_bigdata\images\ScreenHunter 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:\1.MUM\4.Big Data\Project\project_bigdata\images\ScreenHunter 49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5E67B" w14:textId="77777777" w:rsidR="00C67A55" w:rsidRPr="00443540" w:rsidRDefault="00C67A55" w:rsidP="00226129">
      <w:pPr>
        <w:ind w:left="360"/>
        <w:rPr>
          <w:rFonts w:ascii="Arial" w:hAnsi="Arial" w:cs="Arial"/>
        </w:rPr>
      </w:pPr>
    </w:p>
    <w:p w14:paraId="307FC19B" w14:textId="77777777" w:rsidR="004D5EFF" w:rsidRPr="00443540" w:rsidRDefault="004D5EFF" w:rsidP="00226129">
      <w:pPr>
        <w:ind w:left="360"/>
        <w:rPr>
          <w:rFonts w:ascii="Arial" w:hAnsi="Arial" w:cs="Arial"/>
        </w:rPr>
      </w:pPr>
    </w:p>
    <w:p w14:paraId="30332862" w14:textId="77777777" w:rsidR="004D5EFF" w:rsidRPr="00443540" w:rsidRDefault="004D5EFF" w:rsidP="00226129">
      <w:pPr>
        <w:ind w:left="360"/>
        <w:rPr>
          <w:rFonts w:ascii="Arial" w:hAnsi="Arial" w:cs="Arial"/>
        </w:rPr>
      </w:pPr>
    </w:p>
    <w:p w14:paraId="35A0FF9C" w14:textId="77777777" w:rsidR="004D5EFF" w:rsidRPr="00443540" w:rsidRDefault="004D5EFF" w:rsidP="00226129">
      <w:pPr>
        <w:ind w:left="360"/>
        <w:rPr>
          <w:rFonts w:ascii="Arial" w:hAnsi="Arial" w:cs="Arial"/>
        </w:rPr>
      </w:pPr>
    </w:p>
    <w:p w14:paraId="78433E9A" w14:textId="352DABD8" w:rsidR="00EE1EE5" w:rsidRPr="00443540" w:rsidRDefault="00EE1EE5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 </w:t>
      </w:r>
      <w:r w:rsidR="0067773F" w:rsidRPr="00443540">
        <w:rPr>
          <w:rFonts w:ascii="Arial" w:hAnsi="Arial" w:cs="Arial"/>
        </w:rPr>
        <w:t>The project has been created like this screenshot:</w:t>
      </w:r>
    </w:p>
    <w:p w14:paraId="05CD6F26" w14:textId="37AD220F" w:rsidR="0067773F" w:rsidRPr="00443540" w:rsidRDefault="00443540" w:rsidP="004D5EFF">
      <w:pPr>
        <w:ind w:left="360"/>
        <w:jc w:val="center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06908EB7" wp14:editId="439DE467">
            <wp:extent cx="1819841" cy="3686175"/>
            <wp:effectExtent l="0" t="0" r="9525" b="0"/>
            <wp:docPr id="39" name="Picture 39" descr="E:\1.MUM\4.Big Data\Project\project_bigdata\images\ScreenHunter 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E:\1.MUM\4.Big Data\Project\project_bigdata\images\ScreenHunter 5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2243"/>
                    <a:stretch/>
                  </pic:blipFill>
                  <pic:spPr bwMode="auto">
                    <a:xfrm>
                      <a:off x="0" y="0"/>
                      <a:ext cx="1824662" cy="3695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68E5A" w14:textId="77777777" w:rsidR="004D5EFF" w:rsidRPr="00443540" w:rsidRDefault="004D5EFF">
      <w:pPr>
        <w:rPr>
          <w:rFonts w:ascii="Arial" w:hAnsi="Arial" w:cs="Arial"/>
        </w:rPr>
      </w:pPr>
      <w:r w:rsidRPr="00443540">
        <w:rPr>
          <w:rFonts w:ascii="Arial" w:hAnsi="Arial" w:cs="Arial"/>
        </w:rPr>
        <w:br w:type="page"/>
      </w:r>
    </w:p>
    <w:p w14:paraId="28F30CB0" w14:textId="0A30FB39" w:rsidR="005E2279" w:rsidRPr="00443540" w:rsidRDefault="00A2551F" w:rsidP="00443540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lastRenderedPageBreak/>
        <w:t xml:space="preserve">Add a new Scala Object: </w:t>
      </w:r>
      <w:r w:rsidR="007718E1" w:rsidRPr="00443540">
        <w:rPr>
          <w:rFonts w:ascii="Arial" w:hAnsi="Arial" w:cs="Arial"/>
        </w:rPr>
        <w:t xml:space="preserve">Right click on your newly created project </w:t>
      </w:r>
      <w:r w:rsidR="007718E1" w:rsidRPr="00443540">
        <w:rPr>
          <w:rFonts w:ascii="Arial" w:hAnsi="Arial" w:cs="Arial"/>
        </w:rPr>
        <w:sym w:font="Wingdings" w:char="F0E0"/>
      </w:r>
      <w:r w:rsidR="007718E1" w:rsidRPr="00443540">
        <w:rPr>
          <w:rFonts w:ascii="Arial" w:hAnsi="Arial" w:cs="Arial"/>
        </w:rPr>
        <w:t xml:space="preserve"> New </w:t>
      </w:r>
      <w:r w:rsidR="007718E1" w:rsidRPr="00443540">
        <w:rPr>
          <w:rFonts w:ascii="Arial" w:hAnsi="Arial" w:cs="Arial"/>
        </w:rPr>
        <w:sym w:font="Wingdings" w:char="F0E0"/>
      </w:r>
      <w:r w:rsidR="007718E1" w:rsidRPr="00443540">
        <w:rPr>
          <w:rFonts w:ascii="Arial" w:hAnsi="Arial" w:cs="Arial"/>
        </w:rPr>
        <w:t xml:space="preserve"> </w:t>
      </w:r>
      <w:r w:rsidR="00F803BA" w:rsidRPr="00443540">
        <w:rPr>
          <w:rFonts w:ascii="Arial" w:hAnsi="Arial" w:cs="Arial"/>
        </w:rPr>
        <w:t>Scala Object</w:t>
      </w:r>
      <w:r w:rsidR="00443540">
        <w:rPr>
          <w:rFonts w:ascii="Arial" w:hAnsi="Arial" w:cs="Arial"/>
        </w:rPr>
        <w:t xml:space="preserve">. </w:t>
      </w:r>
      <w:r w:rsidR="003A537C" w:rsidRPr="00443540">
        <w:rPr>
          <w:rFonts w:ascii="Arial" w:hAnsi="Arial" w:cs="Arial"/>
        </w:rPr>
        <w:t>Enter your Object name and then click Finish button</w:t>
      </w:r>
    </w:p>
    <w:p w14:paraId="1B9003FA" w14:textId="142282FD" w:rsidR="003A537C" w:rsidRPr="00443540" w:rsidRDefault="00443540" w:rsidP="006B225A">
      <w:pPr>
        <w:ind w:left="360"/>
        <w:jc w:val="center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0B07F01E" wp14:editId="3A999B4B">
            <wp:extent cx="5731510" cy="3221990"/>
            <wp:effectExtent l="0" t="0" r="2540" b="0"/>
            <wp:docPr id="40" name="Picture 40" descr="E:\1.MUM\4.Big Data\Project\project_bigdata\images\ScreenHunter 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E:\1.MUM\4.Big Data\Project\project_bigdata\images\ScreenHunter 52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603E5" w14:textId="77777777" w:rsidR="00B83280" w:rsidRPr="00443540" w:rsidRDefault="00CB41F2" w:rsidP="003A537C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>Enter the main method and print out the text named “Hello World</w:t>
      </w:r>
      <w:r w:rsidR="00B83280" w:rsidRPr="00443540">
        <w:rPr>
          <w:rFonts w:ascii="Arial" w:hAnsi="Arial" w:cs="Arial"/>
        </w:rPr>
        <w:t>, Scala”</w:t>
      </w:r>
    </w:p>
    <w:p w14:paraId="1788E4E0" w14:textId="2D36AB1B" w:rsidR="006B225A" w:rsidRPr="00443540" w:rsidRDefault="00443540" w:rsidP="003A537C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48ABDCFA" wp14:editId="4119C8CF">
            <wp:extent cx="5730779" cy="1866900"/>
            <wp:effectExtent l="0" t="0" r="3810" b="0"/>
            <wp:docPr id="41" name="Picture 41" descr="E:\1.MUM\4.Big Data\Project\project_bigdata\images\ScreenHunter 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E:\1.MUM\4.Big Data\Project\project_bigdata\images\ScreenHunter 5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058"/>
                    <a:stretch/>
                  </pic:blipFill>
                  <pic:spPr bwMode="auto">
                    <a:xfrm>
                      <a:off x="0" y="0"/>
                      <a:ext cx="5731510" cy="1867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B41F2" w:rsidRPr="00443540">
        <w:rPr>
          <w:rFonts w:ascii="Arial" w:hAnsi="Arial" w:cs="Arial"/>
        </w:rPr>
        <w:t xml:space="preserve"> </w:t>
      </w:r>
    </w:p>
    <w:p w14:paraId="1CBB6CAA" w14:textId="556048F9" w:rsidR="004F21C0" w:rsidRPr="00443540" w:rsidRDefault="00134D4C" w:rsidP="003A537C">
      <w:pPr>
        <w:ind w:left="360"/>
        <w:rPr>
          <w:rFonts w:ascii="Arial" w:hAnsi="Arial" w:cs="Arial"/>
          <w:sz w:val="24"/>
          <w:szCs w:val="24"/>
        </w:rPr>
      </w:pPr>
      <w:r w:rsidRPr="00443540">
        <w:rPr>
          <w:rFonts w:ascii="Arial" w:hAnsi="Arial" w:cs="Arial"/>
          <w:sz w:val="24"/>
          <w:szCs w:val="24"/>
        </w:rPr>
        <w:t xml:space="preserve">To run the this project, click on Run button (tool tip is Run </w:t>
      </w:r>
      <w:proofErr w:type="spellStart"/>
      <w:r w:rsidRPr="00443540">
        <w:rPr>
          <w:rFonts w:ascii="Arial" w:hAnsi="Arial" w:cs="Arial"/>
          <w:sz w:val="24"/>
          <w:szCs w:val="24"/>
        </w:rPr>
        <w:t>MyTest.scala</w:t>
      </w:r>
      <w:proofErr w:type="spellEnd"/>
      <w:r w:rsidRPr="00443540">
        <w:rPr>
          <w:rFonts w:ascii="Arial" w:hAnsi="Arial" w:cs="Arial"/>
          <w:sz w:val="24"/>
          <w:szCs w:val="24"/>
        </w:rPr>
        <w:t>”</w:t>
      </w:r>
      <w:r w:rsidR="00A735CA" w:rsidRPr="00443540">
        <w:rPr>
          <w:rFonts w:ascii="Arial" w:hAnsi="Arial" w:cs="Arial"/>
          <w:sz w:val="24"/>
          <w:szCs w:val="24"/>
        </w:rPr>
        <w:t>) and see the output like this screenshot</w:t>
      </w:r>
      <w:r w:rsidRPr="00443540">
        <w:rPr>
          <w:rFonts w:ascii="Arial" w:hAnsi="Arial" w:cs="Arial"/>
          <w:sz w:val="24"/>
          <w:szCs w:val="24"/>
        </w:rPr>
        <w:t>:</w:t>
      </w:r>
    </w:p>
    <w:p w14:paraId="4B6792AF" w14:textId="0C2D0037" w:rsidR="00134D4C" w:rsidRPr="00443540" w:rsidRDefault="00443540" w:rsidP="003A537C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7F8CF787" wp14:editId="153F6395">
            <wp:extent cx="5730779" cy="955040"/>
            <wp:effectExtent l="0" t="0" r="3810" b="0"/>
            <wp:docPr id="42" name="Picture 42" descr="E:\1.MUM\4.Big Data\Project\project_bigdata\images\ScreenHunter 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E:\1.MUM\4.Big Data\Project\project_bigdata\images\ScreenHunter 5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359"/>
                    <a:stretch/>
                  </pic:blipFill>
                  <pic:spPr bwMode="auto">
                    <a:xfrm>
                      <a:off x="0" y="0"/>
                      <a:ext cx="5731510" cy="955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37EC86" w14:textId="7420D67C" w:rsidR="00231C23" w:rsidRPr="00443540" w:rsidRDefault="00FB2D73" w:rsidP="00231C23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6" w:name="_Toc347982245"/>
      <w:r w:rsidRPr="00443540">
        <w:rPr>
          <w:rFonts w:ascii="Arial" w:hAnsi="Arial" w:cs="Arial"/>
        </w:rPr>
        <w:t xml:space="preserve">Download the </w:t>
      </w:r>
      <w:r w:rsidR="005722C9" w:rsidRPr="00443540">
        <w:rPr>
          <w:rFonts w:ascii="Arial" w:hAnsi="Arial" w:cs="Arial"/>
        </w:rPr>
        <w:t>Sample Scala Apache Access Log Parser</w:t>
      </w:r>
      <w:r w:rsidR="00231C23" w:rsidRPr="00443540">
        <w:rPr>
          <w:rFonts w:ascii="Arial" w:hAnsi="Arial" w:cs="Arial"/>
        </w:rPr>
        <w:t xml:space="preserve"> </w:t>
      </w:r>
      <w:r w:rsidR="005722C9" w:rsidRPr="00443540">
        <w:rPr>
          <w:rFonts w:ascii="Arial" w:hAnsi="Arial" w:cs="Arial"/>
        </w:rPr>
        <w:t>Source Code</w:t>
      </w:r>
      <w:bookmarkEnd w:id="6"/>
    </w:p>
    <w:p w14:paraId="568FE353" w14:textId="0560390B" w:rsidR="00231C23" w:rsidRPr="00443540" w:rsidRDefault="003137BD" w:rsidP="00231C23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1</w:t>
      </w:r>
      <w:r w:rsidRPr="00443540">
        <w:rPr>
          <w:rFonts w:ascii="Arial" w:hAnsi="Arial" w:cs="Arial"/>
        </w:rPr>
        <w:t xml:space="preserve">: </w:t>
      </w:r>
      <w:r w:rsidR="008A221B" w:rsidRPr="00443540">
        <w:rPr>
          <w:rFonts w:ascii="Arial" w:hAnsi="Arial" w:cs="Arial"/>
        </w:rPr>
        <w:t>Access to this link</w:t>
      </w:r>
      <w:r w:rsidR="00231C23" w:rsidRPr="00443540">
        <w:rPr>
          <w:rFonts w:ascii="Arial" w:hAnsi="Arial" w:cs="Arial"/>
        </w:rPr>
        <w:t xml:space="preserve">: </w:t>
      </w:r>
      <w:hyperlink r:id="rId23" w:history="1">
        <w:r w:rsidR="002148F4" w:rsidRPr="00443540">
          <w:rPr>
            <w:rStyle w:val="Hyperlink"/>
            <w:rFonts w:ascii="Arial" w:hAnsi="Arial" w:cs="Arial"/>
          </w:rPr>
          <w:t>https://github.com/alvinj/ScalaApacheAccessLogParser</w:t>
        </w:r>
      </w:hyperlink>
      <w:r w:rsidR="002148F4" w:rsidRPr="00443540">
        <w:rPr>
          <w:rFonts w:ascii="Arial" w:hAnsi="Arial" w:cs="Arial"/>
        </w:rPr>
        <w:t xml:space="preserve"> </w:t>
      </w:r>
    </w:p>
    <w:p w14:paraId="475724E8" w14:textId="448C3D68" w:rsidR="00AF478A" w:rsidRPr="00443540" w:rsidRDefault="00C179E9" w:rsidP="00231C23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531CA834" wp14:editId="3A0698E2">
            <wp:extent cx="5731510" cy="2997835"/>
            <wp:effectExtent l="0" t="0" r="889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Shot 2017-02-02 at 9.56.40 PM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557B0" w14:textId="6F18BED9" w:rsidR="002148F4" w:rsidRPr="00443540" w:rsidRDefault="003137BD" w:rsidP="00231C23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2</w:t>
      </w:r>
      <w:r w:rsidRPr="00443540">
        <w:rPr>
          <w:rFonts w:ascii="Arial" w:hAnsi="Arial" w:cs="Arial"/>
        </w:rPr>
        <w:t>: C</w:t>
      </w:r>
      <w:r w:rsidR="00C179E9" w:rsidRPr="00443540">
        <w:rPr>
          <w:rFonts w:ascii="Arial" w:hAnsi="Arial" w:cs="Arial"/>
        </w:rPr>
        <w:t xml:space="preserve">lick on “Clone or download” button </w:t>
      </w:r>
      <w:r w:rsidR="00C179E9" w:rsidRPr="00443540">
        <w:rPr>
          <w:rFonts w:ascii="Arial" w:hAnsi="Arial" w:cs="Arial"/>
        </w:rPr>
        <w:sym w:font="Wingdings" w:char="F0E0"/>
      </w:r>
      <w:r w:rsidR="00C179E9" w:rsidRPr="00443540">
        <w:rPr>
          <w:rFonts w:ascii="Arial" w:hAnsi="Arial" w:cs="Arial"/>
        </w:rPr>
        <w:t xml:space="preserve"> s</w:t>
      </w:r>
      <w:r w:rsidR="00D3493E" w:rsidRPr="00443540">
        <w:rPr>
          <w:rFonts w:ascii="Arial" w:hAnsi="Arial" w:cs="Arial"/>
        </w:rPr>
        <w:t>ave to file as “</w:t>
      </w:r>
      <w:r w:rsidR="00D3493E" w:rsidRPr="00443540">
        <w:rPr>
          <w:rFonts w:ascii="Arial" w:hAnsi="Arial" w:cs="Arial"/>
          <w:b/>
        </w:rPr>
        <w:t>ScalaApacheAccessLogParser-master.zip</w:t>
      </w:r>
      <w:r w:rsidR="00D3493E" w:rsidRPr="00443540">
        <w:rPr>
          <w:rFonts w:ascii="Arial" w:hAnsi="Arial" w:cs="Arial"/>
        </w:rPr>
        <w:t>”</w:t>
      </w:r>
    </w:p>
    <w:p w14:paraId="0331242A" w14:textId="1F656CE0" w:rsidR="00D3493E" w:rsidRPr="00443540" w:rsidRDefault="003137BD" w:rsidP="00231C23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3</w:t>
      </w:r>
      <w:r w:rsidRPr="00443540">
        <w:rPr>
          <w:rFonts w:ascii="Arial" w:hAnsi="Arial" w:cs="Arial"/>
        </w:rPr>
        <w:t xml:space="preserve">: </w:t>
      </w:r>
      <w:r w:rsidR="00EF4641" w:rsidRPr="00443540">
        <w:rPr>
          <w:rFonts w:ascii="Arial" w:hAnsi="Arial" w:cs="Arial"/>
        </w:rPr>
        <w:t>Extract to your favourite</w:t>
      </w:r>
      <w:r w:rsidR="00E57B27" w:rsidRPr="00443540">
        <w:rPr>
          <w:rFonts w:ascii="Arial" w:hAnsi="Arial" w:cs="Arial"/>
        </w:rPr>
        <w:t xml:space="preserve"> location</w:t>
      </w:r>
    </w:p>
    <w:p w14:paraId="25874D9B" w14:textId="6B5836B8" w:rsidR="00A362BE" w:rsidRPr="00443540" w:rsidRDefault="00A362BE" w:rsidP="00A362BE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7" w:name="_Toc347982246"/>
      <w:r w:rsidRPr="00443540">
        <w:rPr>
          <w:rFonts w:ascii="Arial" w:hAnsi="Arial" w:cs="Arial"/>
        </w:rPr>
        <w:t>Create Spark project and convert to Maven project</w:t>
      </w:r>
      <w:bookmarkEnd w:id="7"/>
    </w:p>
    <w:p w14:paraId="04AD3F40" w14:textId="09B99BDF" w:rsidR="003137BD" w:rsidRPr="00443540" w:rsidRDefault="0052402F" w:rsidP="00231C23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1</w:t>
      </w:r>
      <w:r w:rsidRPr="00443540">
        <w:rPr>
          <w:rFonts w:ascii="Arial" w:hAnsi="Arial" w:cs="Arial"/>
        </w:rPr>
        <w:t xml:space="preserve">: </w:t>
      </w:r>
      <w:r w:rsidR="00E57B27" w:rsidRPr="00443540">
        <w:rPr>
          <w:rFonts w:ascii="Arial" w:hAnsi="Arial" w:cs="Arial"/>
        </w:rPr>
        <w:t>Cre</w:t>
      </w:r>
      <w:r w:rsidR="00A362BE" w:rsidRPr="00443540">
        <w:rPr>
          <w:rFonts w:ascii="Arial" w:hAnsi="Arial" w:cs="Arial"/>
        </w:rPr>
        <w:t>ate a new Scala project named “</w:t>
      </w:r>
      <w:proofErr w:type="spellStart"/>
      <w:r w:rsidR="00A842AC" w:rsidRPr="00443540">
        <w:rPr>
          <w:rFonts w:ascii="Arial" w:hAnsi="Arial" w:cs="Arial"/>
        </w:rPr>
        <w:t>My</w:t>
      </w:r>
      <w:r w:rsidR="00A362BE" w:rsidRPr="00443540">
        <w:rPr>
          <w:rFonts w:ascii="Arial" w:hAnsi="Arial" w:cs="Arial"/>
        </w:rPr>
        <w:t>S</w:t>
      </w:r>
      <w:r w:rsidR="00E57B27" w:rsidRPr="00443540">
        <w:rPr>
          <w:rFonts w:ascii="Arial" w:hAnsi="Arial" w:cs="Arial"/>
        </w:rPr>
        <w:t>park</w:t>
      </w:r>
      <w:proofErr w:type="spellEnd"/>
      <w:r w:rsidR="00E57B27" w:rsidRPr="00443540">
        <w:rPr>
          <w:rFonts w:ascii="Arial" w:hAnsi="Arial" w:cs="Arial"/>
        </w:rPr>
        <w:t>”</w:t>
      </w:r>
      <w:r w:rsidR="008B6902" w:rsidRPr="00443540">
        <w:rPr>
          <w:rFonts w:ascii="Arial" w:hAnsi="Arial" w:cs="Arial"/>
        </w:rPr>
        <w:t xml:space="preserve"> in Eclipse</w:t>
      </w:r>
      <w:r w:rsidR="00E57B27" w:rsidRPr="00443540">
        <w:rPr>
          <w:rFonts w:ascii="Arial" w:hAnsi="Arial" w:cs="Arial"/>
        </w:rPr>
        <w:t xml:space="preserve"> and then i</w:t>
      </w:r>
      <w:r w:rsidR="00BB472F" w:rsidRPr="00443540">
        <w:rPr>
          <w:rFonts w:ascii="Arial" w:hAnsi="Arial" w:cs="Arial"/>
        </w:rPr>
        <w:t xml:space="preserve">mport </w:t>
      </w:r>
      <w:r w:rsidR="008B6902" w:rsidRPr="00443540">
        <w:rPr>
          <w:rFonts w:ascii="Arial" w:hAnsi="Arial" w:cs="Arial"/>
        </w:rPr>
        <w:t>these two files:</w:t>
      </w:r>
    </w:p>
    <w:p w14:paraId="6672F72E" w14:textId="7C5702E7" w:rsidR="008B6902" w:rsidRPr="00443540" w:rsidRDefault="008B6902" w:rsidP="008B690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3540">
        <w:rPr>
          <w:rFonts w:ascii="Arial" w:hAnsi="Arial" w:cs="Arial"/>
        </w:rPr>
        <w:t>AccessLogParser.scala</w:t>
      </w:r>
      <w:proofErr w:type="spellEnd"/>
    </w:p>
    <w:p w14:paraId="31176250" w14:textId="4CD831AC" w:rsidR="008B6902" w:rsidRPr="00443540" w:rsidRDefault="008B6902" w:rsidP="008B6902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proofErr w:type="spellStart"/>
      <w:r w:rsidRPr="00443540">
        <w:rPr>
          <w:rFonts w:ascii="Arial" w:hAnsi="Arial" w:cs="Arial"/>
        </w:rPr>
        <w:t>AccessLogRecord.scala</w:t>
      </w:r>
      <w:proofErr w:type="spellEnd"/>
    </w:p>
    <w:p w14:paraId="1CF67365" w14:textId="2F4E75AC" w:rsidR="008B6902" w:rsidRPr="00443540" w:rsidRDefault="0052402F" w:rsidP="00231C23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2</w:t>
      </w:r>
      <w:r w:rsidRPr="00443540">
        <w:rPr>
          <w:rFonts w:ascii="Arial" w:hAnsi="Arial" w:cs="Arial"/>
        </w:rPr>
        <w:t>: Convert to Maven project</w:t>
      </w:r>
    </w:p>
    <w:p w14:paraId="79DB9FE0" w14:textId="3D98CB25" w:rsidR="00040F10" w:rsidRPr="00443540" w:rsidRDefault="00040F10" w:rsidP="00443540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Right click on this project, click on Configure </w:t>
      </w:r>
      <w:r w:rsidRPr="00443540">
        <w:rPr>
          <w:rFonts w:ascii="Arial" w:hAnsi="Arial" w:cs="Arial"/>
        </w:rPr>
        <w:sym w:font="Wingdings" w:char="F0E0"/>
      </w:r>
      <w:r w:rsidRPr="00443540">
        <w:rPr>
          <w:rFonts w:ascii="Arial" w:hAnsi="Arial" w:cs="Arial"/>
        </w:rPr>
        <w:t xml:space="preserve"> Convert to Maven project</w:t>
      </w:r>
    </w:p>
    <w:p w14:paraId="21E4063A" w14:textId="616DB9C7" w:rsidR="00FB78E1" w:rsidRPr="00443540" w:rsidRDefault="003C35F8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>Add dependency:</w:t>
      </w:r>
    </w:p>
    <w:p w14:paraId="37217FB9" w14:textId="77777777" w:rsidR="003C35F8" w:rsidRPr="00443540" w:rsidRDefault="003C35F8" w:rsidP="003C35F8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>&lt;</w:t>
      </w:r>
      <w:proofErr w:type="gramStart"/>
      <w:r w:rsidRPr="00443540">
        <w:rPr>
          <w:rFonts w:ascii="Arial" w:hAnsi="Arial" w:cs="Arial"/>
          <w:color w:val="FF0000"/>
        </w:rPr>
        <w:t>dependency</w:t>
      </w:r>
      <w:proofErr w:type="gramEnd"/>
      <w:r w:rsidRPr="00443540">
        <w:rPr>
          <w:rFonts w:ascii="Arial" w:hAnsi="Arial" w:cs="Arial"/>
          <w:color w:val="FF0000"/>
        </w:rPr>
        <w:t>&gt;</w:t>
      </w:r>
    </w:p>
    <w:p w14:paraId="1B2DA7F6" w14:textId="77777777" w:rsidR="003C35F8" w:rsidRPr="00443540" w:rsidRDefault="003C35F8" w:rsidP="003C35F8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 xml:space="preserve">    &lt;</w:t>
      </w:r>
      <w:proofErr w:type="spellStart"/>
      <w:r w:rsidRPr="00443540">
        <w:rPr>
          <w:rFonts w:ascii="Arial" w:hAnsi="Arial" w:cs="Arial"/>
          <w:color w:val="FF0000"/>
        </w:rPr>
        <w:t>groupId</w:t>
      </w:r>
      <w:proofErr w:type="spellEnd"/>
      <w:r w:rsidRPr="00443540">
        <w:rPr>
          <w:rFonts w:ascii="Arial" w:hAnsi="Arial" w:cs="Arial"/>
          <w:color w:val="FF0000"/>
        </w:rPr>
        <w:t>&gt;</w:t>
      </w:r>
      <w:proofErr w:type="spellStart"/>
      <w:r w:rsidRPr="00443540">
        <w:rPr>
          <w:rFonts w:ascii="Arial" w:hAnsi="Arial" w:cs="Arial"/>
          <w:color w:val="FF0000"/>
        </w:rPr>
        <w:t>org.apache.spark</w:t>
      </w:r>
      <w:proofErr w:type="spellEnd"/>
      <w:r w:rsidRPr="00443540">
        <w:rPr>
          <w:rFonts w:ascii="Arial" w:hAnsi="Arial" w:cs="Arial"/>
          <w:color w:val="FF0000"/>
        </w:rPr>
        <w:t>&lt;/</w:t>
      </w:r>
      <w:proofErr w:type="spellStart"/>
      <w:r w:rsidRPr="00443540">
        <w:rPr>
          <w:rFonts w:ascii="Arial" w:hAnsi="Arial" w:cs="Arial"/>
          <w:color w:val="FF0000"/>
        </w:rPr>
        <w:t>groupId</w:t>
      </w:r>
      <w:proofErr w:type="spellEnd"/>
      <w:r w:rsidRPr="00443540">
        <w:rPr>
          <w:rFonts w:ascii="Arial" w:hAnsi="Arial" w:cs="Arial"/>
          <w:color w:val="FF0000"/>
        </w:rPr>
        <w:t>&gt;</w:t>
      </w:r>
    </w:p>
    <w:p w14:paraId="41915458" w14:textId="77777777" w:rsidR="003C35F8" w:rsidRPr="00443540" w:rsidRDefault="003C35F8" w:rsidP="003C35F8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 xml:space="preserve">    &lt;</w:t>
      </w:r>
      <w:proofErr w:type="spellStart"/>
      <w:proofErr w:type="gramStart"/>
      <w:r w:rsidRPr="00443540">
        <w:rPr>
          <w:rFonts w:ascii="Arial" w:hAnsi="Arial" w:cs="Arial"/>
          <w:color w:val="FF0000"/>
        </w:rPr>
        <w:t>artifactId</w:t>
      </w:r>
      <w:proofErr w:type="spellEnd"/>
      <w:r w:rsidRPr="00443540">
        <w:rPr>
          <w:rFonts w:ascii="Arial" w:hAnsi="Arial" w:cs="Arial"/>
          <w:color w:val="FF0000"/>
        </w:rPr>
        <w:t>&gt;</w:t>
      </w:r>
      <w:proofErr w:type="gramEnd"/>
      <w:r w:rsidRPr="00443540">
        <w:rPr>
          <w:rFonts w:ascii="Arial" w:hAnsi="Arial" w:cs="Arial"/>
          <w:color w:val="FF0000"/>
        </w:rPr>
        <w:t>spark-core_2.10&lt;/</w:t>
      </w:r>
      <w:proofErr w:type="spellStart"/>
      <w:r w:rsidRPr="00443540">
        <w:rPr>
          <w:rFonts w:ascii="Arial" w:hAnsi="Arial" w:cs="Arial"/>
          <w:color w:val="FF0000"/>
        </w:rPr>
        <w:t>artifactId</w:t>
      </w:r>
      <w:proofErr w:type="spellEnd"/>
      <w:r w:rsidRPr="00443540">
        <w:rPr>
          <w:rFonts w:ascii="Arial" w:hAnsi="Arial" w:cs="Arial"/>
          <w:color w:val="FF0000"/>
        </w:rPr>
        <w:t>&gt;</w:t>
      </w:r>
    </w:p>
    <w:p w14:paraId="7F5D94D9" w14:textId="4F4E94E2" w:rsidR="003C35F8" w:rsidRPr="00443540" w:rsidRDefault="003C35F8" w:rsidP="003C35F8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 xml:space="preserve">    &lt;version&gt;</w:t>
      </w:r>
      <w:r w:rsidR="003A0596" w:rsidRPr="00443540">
        <w:rPr>
          <w:rFonts w:ascii="Arial" w:hAnsi="Arial" w:cs="Arial"/>
          <w:color w:val="FF0000"/>
        </w:rPr>
        <w:t>2</w:t>
      </w:r>
      <w:r w:rsidRPr="00443540">
        <w:rPr>
          <w:rFonts w:ascii="Arial" w:hAnsi="Arial" w:cs="Arial"/>
          <w:color w:val="FF0000"/>
        </w:rPr>
        <w:t>.</w:t>
      </w:r>
      <w:r w:rsidR="003A0596" w:rsidRPr="00443540">
        <w:rPr>
          <w:rFonts w:ascii="Arial" w:hAnsi="Arial" w:cs="Arial"/>
          <w:color w:val="FF0000"/>
        </w:rPr>
        <w:t>1</w:t>
      </w:r>
      <w:r w:rsidRPr="00443540">
        <w:rPr>
          <w:rFonts w:ascii="Arial" w:hAnsi="Arial" w:cs="Arial"/>
          <w:color w:val="FF0000"/>
        </w:rPr>
        <w:t>.0&lt;/version&gt;</w:t>
      </w:r>
    </w:p>
    <w:p w14:paraId="27757DF4" w14:textId="29B612E6" w:rsidR="003C35F8" w:rsidRDefault="003C35F8" w:rsidP="003C35F8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>&lt;/dependency&gt;</w:t>
      </w:r>
    </w:p>
    <w:p w14:paraId="48FFCDD5" w14:textId="18883AC6" w:rsidR="00443540" w:rsidRDefault="00443540" w:rsidP="003C35F8">
      <w:pPr>
        <w:ind w:left="360"/>
        <w:rPr>
          <w:rFonts w:ascii="Arial" w:hAnsi="Arial" w:cs="Arial"/>
          <w:color w:val="FF0000"/>
        </w:rPr>
      </w:pPr>
    </w:p>
    <w:p w14:paraId="3D4381F7" w14:textId="754CC6BD" w:rsidR="00443540" w:rsidRPr="00443540" w:rsidRDefault="00443540" w:rsidP="003C35F8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noProof/>
          <w:color w:val="FF0000"/>
          <w:lang w:val="en-US"/>
        </w:rPr>
        <w:lastRenderedPageBreak/>
        <w:drawing>
          <wp:inline distT="0" distB="0" distL="0" distR="0" wp14:anchorId="20DEA928" wp14:editId="236CC561">
            <wp:extent cx="5731510" cy="3222401"/>
            <wp:effectExtent l="0" t="0" r="2540" b="0"/>
            <wp:docPr id="43" name="Picture 43" descr="E:\1.MUM\4.Big Data\Project\project_bigdata\images\ScreenHunter 6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E:\1.MUM\4.Big Data\Project\project_bigdata\images\ScreenHunter 64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33EA5" w14:textId="1EDCCDCB" w:rsidR="007A3D82" w:rsidRDefault="007A3D82" w:rsidP="003C35F8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3</w:t>
      </w:r>
      <w:r w:rsidRPr="00443540">
        <w:rPr>
          <w:rFonts w:ascii="Arial" w:hAnsi="Arial" w:cs="Arial"/>
        </w:rPr>
        <w:t xml:space="preserve">: </w:t>
      </w:r>
      <w:r w:rsidR="001029FE" w:rsidRPr="00443540">
        <w:rPr>
          <w:rFonts w:ascii="Arial" w:hAnsi="Arial" w:cs="Arial"/>
        </w:rPr>
        <w:t>Add a new Scala class named “</w:t>
      </w:r>
      <w:proofErr w:type="spellStart"/>
      <w:r w:rsidR="001029FE" w:rsidRPr="00443540">
        <w:rPr>
          <w:rFonts w:ascii="Arial" w:hAnsi="Arial" w:cs="Arial"/>
        </w:rPr>
        <w:t>ApacheLogFileA</w:t>
      </w:r>
      <w:r w:rsidR="00817EEE" w:rsidRPr="00443540">
        <w:rPr>
          <w:rFonts w:ascii="Arial" w:hAnsi="Arial" w:cs="Arial"/>
        </w:rPr>
        <w:t>nalytics</w:t>
      </w:r>
      <w:proofErr w:type="spellEnd"/>
      <w:r w:rsidR="00817EEE" w:rsidRPr="00443540">
        <w:rPr>
          <w:rFonts w:ascii="Arial" w:hAnsi="Arial" w:cs="Arial"/>
        </w:rPr>
        <w:t>” to parse the Apache (</w:t>
      </w:r>
      <w:proofErr w:type="gramStart"/>
      <w:r w:rsidR="00817EEE" w:rsidRPr="00443540">
        <w:rPr>
          <w:rFonts w:ascii="Arial" w:hAnsi="Arial" w:cs="Arial"/>
        </w:rPr>
        <w:t>Unix</w:t>
      </w:r>
      <w:proofErr w:type="gramEnd"/>
      <w:r w:rsidR="00817EEE" w:rsidRPr="00443540">
        <w:rPr>
          <w:rFonts w:ascii="Arial" w:hAnsi="Arial" w:cs="Arial"/>
        </w:rPr>
        <w:t>) log file</w:t>
      </w:r>
    </w:p>
    <w:p w14:paraId="17CF9707" w14:textId="5BE9451E" w:rsidR="00443540" w:rsidRPr="00443540" w:rsidRDefault="00443540" w:rsidP="003C35F8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drawing>
          <wp:inline distT="0" distB="0" distL="0" distR="0" wp14:anchorId="28A10E55" wp14:editId="64EE03AE">
            <wp:extent cx="5731510" cy="3222401"/>
            <wp:effectExtent l="0" t="0" r="2540" b="0"/>
            <wp:docPr id="44" name="Picture 44" descr="E:\1.MUM\4.Big Data\Project\project_bigdata\images\ScreenHunter 6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E:\1.MUM\4.Big Data\Project\project_bigdata\images\ScreenHunter 65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367A0" w14:textId="6AB53526" w:rsidR="00334F7F" w:rsidRPr="00443540" w:rsidRDefault="004B517C" w:rsidP="006A1762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8" w:name="_Toc347982247"/>
      <w:r w:rsidRPr="00443540">
        <w:rPr>
          <w:rFonts w:ascii="Arial" w:hAnsi="Arial" w:cs="Arial"/>
        </w:rPr>
        <w:t xml:space="preserve">Download Apache Log File and then put into the input </w:t>
      </w:r>
      <w:proofErr w:type="gramStart"/>
      <w:r w:rsidR="006A1762" w:rsidRPr="00443540">
        <w:rPr>
          <w:rFonts w:ascii="Arial" w:hAnsi="Arial" w:cs="Arial"/>
        </w:rPr>
        <w:t>directory</w:t>
      </w:r>
      <w:proofErr w:type="gramEnd"/>
      <w:r w:rsidR="006A1762" w:rsidRPr="00443540">
        <w:rPr>
          <w:rFonts w:ascii="Arial" w:hAnsi="Arial" w:cs="Arial"/>
        </w:rPr>
        <w:t xml:space="preserve"> in HDFS</w:t>
      </w:r>
      <w:bookmarkEnd w:id="8"/>
    </w:p>
    <w:p w14:paraId="3ED77520" w14:textId="5687F7EF" w:rsidR="006A1762" w:rsidRPr="00443540" w:rsidRDefault="0016572C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1</w:t>
      </w:r>
      <w:r w:rsidRPr="00443540">
        <w:rPr>
          <w:rFonts w:ascii="Arial" w:hAnsi="Arial" w:cs="Arial"/>
        </w:rPr>
        <w:t xml:space="preserve">: </w:t>
      </w:r>
      <w:r w:rsidR="006A1762" w:rsidRPr="00443540">
        <w:rPr>
          <w:rFonts w:ascii="Arial" w:hAnsi="Arial" w:cs="Arial"/>
        </w:rPr>
        <w:t xml:space="preserve">Access to this link: </w:t>
      </w:r>
      <w:hyperlink r:id="rId27" w:history="1">
        <w:r w:rsidR="006A1762" w:rsidRPr="00443540">
          <w:rPr>
            <w:rStyle w:val="Hyperlink"/>
            <w:rFonts w:ascii="Arial" w:hAnsi="Arial" w:cs="Arial"/>
          </w:rPr>
          <w:t>http://www.monitorware.com/en/logsamples/apache.php</w:t>
        </w:r>
      </w:hyperlink>
    </w:p>
    <w:p w14:paraId="442B732C" w14:textId="3E2F109D" w:rsidR="006A1762" w:rsidRPr="00443540" w:rsidRDefault="00443540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2355CAA3" wp14:editId="2560ED82">
            <wp:extent cx="5731510" cy="3085560"/>
            <wp:effectExtent l="0" t="0" r="2540" b="635"/>
            <wp:docPr id="45" name="Picture 45" descr="E:\1.MUM\4.Big Data\Project\project_bigdata\images\ScreenHunter 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E:\1.MUM\4.Big Data\Project\project_bigdata\images\ScreenHunter 66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8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CDF1B" w14:textId="71CE2AC2" w:rsidR="0016572C" w:rsidRPr="00443540" w:rsidRDefault="0016572C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2</w:t>
      </w:r>
      <w:r w:rsidRPr="00443540">
        <w:rPr>
          <w:rFonts w:ascii="Arial" w:hAnsi="Arial" w:cs="Arial"/>
        </w:rPr>
        <w:t xml:space="preserve">: Click on </w:t>
      </w:r>
      <w:r w:rsidR="00425E37" w:rsidRPr="00443540">
        <w:rPr>
          <w:rFonts w:ascii="Arial" w:hAnsi="Arial" w:cs="Arial"/>
        </w:rPr>
        <w:t>“</w:t>
      </w:r>
      <w:r w:rsidR="00425E37" w:rsidRPr="00443540">
        <w:rPr>
          <w:rFonts w:ascii="Arial" w:hAnsi="Arial" w:cs="Arial"/>
          <w:b/>
        </w:rPr>
        <w:t xml:space="preserve">Download the Complete </w:t>
      </w:r>
      <w:proofErr w:type="spellStart"/>
      <w:r w:rsidR="00425E37" w:rsidRPr="00443540">
        <w:rPr>
          <w:rFonts w:ascii="Arial" w:hAnsi="Arial" w:cs="Arial"/>
          <w:b/>
        </w:rPr>
        <w:t>Logfile</w:t>
      </w:r>
      <w:proofErr w:type="spellEnd"/>
      <w:r w:rsidR="00425E37" w:rsidRPr="00443540">
        <w:rPr>
          <w:rFonts w:ascii="Arial" w:hAnsi="Arial" w:cs="Arial"/>
          <w:b/>
        </w:rPr>
        <w:t xml:space="preserve"> Samples as Zip-File</w:t>
      </w:r>
      <w:r w:rsidR="00425E37" w:rsidRPr="00443540">
        <w:rPr>
          <w:rFonts w:ascii="Arial" w:hAnsi="Arial" w:cs="Arial"/>
        </w:rPr>
        <w:t xml:space="preserve">” link and save </w:t>
      </w:r>
      <w:proofErr w:type="gramStart"/>
      <w:r w:rsidR="00425E37" w:rsidRPr="00443540">
        <w:rPr>
          <w:rFonts w:ascii="Arial" w:hAnsi="Arial" w:cs="Arial"/>
        </w:rPr>
        <w:t>to</w:t>
      </w:r>
      <w:proofErr w:type="gramEnd"/>
      <w:r w:rsidR="00425E37" w:rsidRPr="00443540">
        <w:rPr>
          <w:rFonts w:ascii="Arial" w:hAnsi="Arial" w:cs="Arial"/>
        </w:rPr>
        <w:t xml:space="preserve"> your favourite location</w:t>
      </w:r>
      <w:r w:rsidR="00897866" w:rsidRPr="00443540">
        <w:rPr>
          <w:rFonts w:ascii="Arial" w:hAnsi="Arial" w:cs="Arial"/>
        </w:rPr>
        <w:t xml:space="preserve"> as default file name “</w:t>
      </w:r>
      <w:r w:rsidR="00897866" w:rsidRPr="00443540">
        <w:rPr>
          <w:rFonts w:ascii="Arial" w:hAnsi="Arial" w:cs="Arial"/>
          <w:b/>
        </w:rPr>
        <w:t>apache-samples.jar</w:t>
      </w:r>
      <w:r w:rsidR="00897866" w:rsidRPr="00443540">
        <w:rPr>
          <w:rFonts w:ascii="Arial" w:hAnsi="Arial" w:cs="Arial"/>
        </w:rPr>
        <w:t>”</w:t>
      </w:r>
      <w:r w:rsidR="00425E37" w:rsidRPr="00443540">
        <w:rPr>
          <w:rFonts w:ascii="Arial" w:hAnsi="Arial" w:cs="Arial"/>
        </w:rPr>
        <w:t xml:space="preserve"> and extract</w:t>
      </w:r>
      <w:r w:rsidR="00897866" w:rsidRPr="00443540">
        <w:rPr>
          <w:rFonts w:ascii="Arial" w:hAnsi="Arial" w:cs="Arial"/>
        </w:rPr>
        <w:t xml:space="preserve"> it.</w:t>
      </w:r>
    </w:p>
    <w:p w14:paraId="1C1CB168" w14:textId="7E854E6C" w:rsidR="004F07B7" w:rsidRDefault="004F07B7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>For my case, I choose “</w:t>
      </w:r>
      <w:proofErr w:type="spellStart"/>
      <w:r w:rsidRPr="00443540">
        <w:rPr>
          <w:rFonts w:ascii="Arial" w:hAnsi="Arial" w:cs="Arial"/>
        </w:rPr>
        <w:t>access_log</w:t>
      </w:r>
      <w:proofErr w:type="spellEnd"/>
      <w:r w:rsidRPr="00443540">
        <w:rPr>
          <w:rFonts w:ascii="Arial" w:hAnsi="Arial" w:cs="Arial"/>
        </w:rPr>
        <w:t>” file.</w:t>
      </w:r>
    </w:p>
    <w:p w14:paraId="5B1E776C" w14:textId="5CCF51A0" w:rsidR="002F6876" w:rsidRPr="00443540" w:rsidRDefault="002F6876" w:rsidP="00226129">
      <w:pPr>
        <w:ind w:left="360"/>
        <w:rPr>
          <w:rFonts w:ascii="Arial" w:hAnsi="Arial" w:cs="Arial"/>
        </w:rPr>
      </w:pPr>
      <w:r w:rsidRPr="002F6876">
        <w:rPr>
          <w:rFonts w:ascii="Arial" w:hAnsi="Arial" w:cs="Arial"/>
          <w:noProof/>
          <w:lang w:val="en-US"/>
        </w:rPr>
        <w:drawing>
          <wp:inline distT="0" distB="0" distL="0" distR="0" wp14:anchorId="5A71FD22" wp14:editId="72CC8258">
            <wp:extent cx="5730669" cy="1000125"/>
            <wp:effectExtent l="0" t="0" r="3810" b="0"/>
            <wp:docPr id="46" name="Picture 46" descr="E:\1.MUM\4.Big Data\Project\project_bigdata\images\ScreenHunter 6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E:\1.MUM\4.Big Data\Project\project_bigdata\images\ScreenHunter 6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870"/>
                    <a:stretch/>
                  </pic:blipFill>
                  <pic:spPr bwMode="auto">
                    <a:xfrm>
                      <a:off x="0" y="0"/>
                      <a:ext cx="5731510" cy="1000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32AA7B" w14:textId="54CD7294" w:rsidR="00425E37" w:rsidRPr="00443540" w:rsidRDefault="00425E37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3</w:t>
      </w:r>
      <w:r w:rsidRPr="00443540">
        <w:rPr>
          <w:rFonts w:ascii="Arial" w:hAnsi="Arial" w:cs="Arial"/>
        </w:rPr>
        <w:t xml:space="preserve">: </w:t>
      </w:r>
      <w:r w:rsidR="004B1E91" w:rsidRPr="00443540">
        <w:rPr>
          <w:rFonts w:ascii="Arial" w:hAnsi="Arial" w:cs="Arial"/>
        </w:rPr>
        <w:t xml:space="preserve"> </w:t>
      </w:r>
      <w:r w:rsidR="008B4715" w:rsidRPr="00443540">
        <w:rPr>
          <w:rFonts w:ascii="Arial" w:hAnsi="Arial" w:cs="Arial"/>
        </w:rPr>
        <w:t>Open Terminal and issue these commands below</w:t>
      </w:r>
    </w:p>
    <w:p w14:paraId="51A8F0DD" w14:textId="64138EBB" w:rsidR="004044DF" w:rsidRPr="00443540" w:rsidRDefault="005A4102" w:rsidP="004044DF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 xml:space="preserve">Step </w:t>
      </w:r>
      <w:r w:rsidR="00DE6F04" w:rsidRPr="00443540">
        <w:rPr>
          <w:rFonts w:ascii="Arial" w:hAnsi="Arial" w:cs="Arial"/>
          <w:b/>
          <w:u w:val="single"/>
        </w:rPr>
        <w:t>3.1</w:t>
      </w:r>
      <w:r w:rsidRPr="00443540">
        <w:rPr>
          <w:rFonts w:ascii="Arial" w:hAnsi="Arial" w:cs="Arial"/>
        </w:rPr>
        <w:t xml:space="preserve">: </w:t>
      </w:r>
      <w:r w:rsidR="004044DF" w:rsidRPr="00443540">
        <w:rPr>
          <w:rFonts w:ascii="Arial" w:hAnsi="Arial" w:cs="Arial"/>
        </w:rPr>
        <w:t>Create input directory</w:t>
      </w:r>
      <w:r w:rsidR="00375183" w:rsidRPr="00443540">
        <w:rPr>
          <w:rFonts w:ascii="Arial" w:hAnsi="Arial" w:cs="Arial"/>
        </w:rPr>
        <w:t xml:space="preserve"> in HDFS</w:t>
      </w:r>
    </w:p>
    <w:p w14:paraId="5AE12C6D" w14:textId="07624D46" w:rsidR="00445534" w:rsidRPr="002F6876" w:rsidRDefault="004044DF" w:rsidP="002F6876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>$</w:t>
      </w:r>
      <w:r w:rsidR="00741C9A" w:rsidRPr="00443540">
        <w:rPr>
          <w:rFonts w:ascii="Arial" w:hAnsi="Arial" w:cs="Arial"/>
          <w:color w:val="FF0000"/>
        </w:rPr>
        <w:t xml:space="preserve"> </w:t>
      </w:r>
      <w:proofErr w:type="spellStart"/>
      <w:proofErr w:type="gramStart"/>
      <w:r w:rsidRPr="00443540">
        <w:rPr>
          <w:rFonts w:ascii="Arial" w:hAnsi="Arial" w:cs="Arial"/>
          <w:color w:val="FF0000"/>
        </w:rPr>
        <w:t>hadoop</w:t>
      </w:r>
      <w:proofErr w:type="spellEnd"/>
      <w:proofErr w:type="gramEnd"/>
      <w:r w:rsidR="002F6876">
        <w:rPr>
          <w:rFonts w:ascii="Arial" w:hAnsi="Arial" w:cs="Arial"/>
          <w:color w:val="FF0000"/>
        </w:rPr>
        <w:t xml:space="preserve"> fs -</w:t>
      </w:r>
      <w:proofErr w:type="spellStart"/>
      <w:r w:rsidR="002F6876">
        <w:rPr>
          <w:rFonts w:ascii="Arial" w:hAnsi="Arial" w:cs="Arial"/>
          <w:color w:val="FF0000"/>
        </w:rPr>
        <w:t>mkdir</w:t>
      </w:r>
      <w:proofErr w:type="spellEnd"/>
      <w:r w:rsidR="002F6876">
        <w:rPr>
          <w:rFonts w:ascii="Arial" w:hAnsi="Arial" w:cs="Arial"/>
          <w:color w:val="FF0000"/>
        </w:rPr>
        <w:t xml:space="preserve"> /user/</w:t>
      </w:r>
      <w:proofErr w:type="spellStart"/>
      <w:r w:rsidR="002F6876">
        <w:rPr>
          <w:rFonts w:ascii="Arial" w:hAnsi="Arial" w:cs="Arial"/>
          <w:color w:val="FF0000"/>
        </w:rPr>
        <w:t>cloudera</w:t>
      </w:r>
      <w:proofErr w:type="spellEnd"/>
      <w:r w:rsidR="002F6876">
        <w:rPr>
          <w:rFonts w:ascii="Arial" w:hAnsi="Arial" w:cs="Arial"/>
          <w:color w:val="FF0000"/>
        </w:rPr>
        <w:t>/spark</w:t>
      </w:r>
      <w:r w:rsidRPr="00443540">
        <w:rPr>
          <w:rFonts w:ascii="Arial" w:hAnsi="Arial" w:cs="Arial"/>
          <w:color w:val="FF0000"/>
        </w:rPr>
        <w:t>/input</w:t>
      </w:r>
    </w:p>
    <w:p w14:paraId="11125DA7" w14:textId="7E353939" w:rsidR="004044DF" w:rsidRPr="00443540" w:rsidRDefault="00DE6F04" w:rsidP="004044DF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  <w:b/>
          <w:u w:val="single"/>
        </w:rPr>
        <w:t>Step 3.2</w:t>
      </w:r>
      <w:r w:rsidRPr="00443540">
        <w:rPr>
          <w:rFonts w:ascii="Arial" w:hAnsi="Arial" w:cs="Arial"/>
        </w:rPr>
        <w:t xml:space="preserve">: </w:t>
      </w:r>
      <w:r w:rsidR="004044DF" w:rsidRPr="00443540">
        <w:rPr>
          <w:rFonts w:ascii="Arial" w:hAnsi="Arial" w:cs="Arial"/>
        </w:rPr>
        <w:t>Put the log file to the input directory in HDFS</w:t>
      </w:r>
    </w:p>
    <w:p w14:paraId="703C2344" w14:textId="613B2F26" w:rsidR="0016572C" w:rsidRDefault="004044DF" w:rsidP="004044DF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>$</w:t>
      </w:r>
      <w:r w:rsidR="00741C9A" w:rsidRPr="00443540">
        <w:rPr>
          <w:rFonts w:ascii="Arial" w:hAnsi="Arial" w:cs="Arial"/>
          <w:color w:val="FF0000"/>
        </w:rPr>
        <w:t xml:space="preserve"> </w:t>
      </w:r>
      <w:proofErr w:type="spellStart"/>
      <w:proofErr w:type="gramStart"/>
      <w:r w:rsidR="002F6876">
        <w:rPr>
          <w:rFonts w:ascii="Arial" w:hAnsi="Arial" w:cs="Arial"/>
          <w:color w:val="FF0000"/>
        </w:rPr>
        <w:t>hadoop</w:t>
      </w:r>
      <w:proofErr w:type="spellEnd"/>
      <w:proofErr w:type="gramEnd"/>
      <w:r w:rsidR="002F6876">
        <w:rPr>
          <w:rFonts w:ascii="Arial" w:hAnsi="Arial" w:cs="Arial"/>
          <w:color w:val="FF0000"/>
        </w:rPr>
        <w:t xml:space="preserve"> fs -put </w:t>
      </w:r>
      <w:r w:rsidR="002F6876" w:rsidRPr="00443540">
        <w:rPr>
          <w:rFonts w:ascii="Arial" w:hAnsi="Arial" w:cs="Arial"/>
          <w:color w:val="FF0000"/>
        </w:rPr>
        <w:t xml:space="preserve"> </w:t>
      </w:r>
      <w:proofErr w:type="spellStart"/>
      <w:r w:rsidRPr="00443540">
        <w:rPr>
          <w:rFonts w:ascii="Arial" w:hAnsi="Arial" w:cs="Arial"/>
          <w:color w:val="FF0000"/>
        </w:rPr>
        <w:t>access_log</w:t>
      </w:r>
      <w:proofErr w:type="spellEnd"/>
      <w:r w:rsidRPr="00443540">
        <w:rPr>
          <w:rFonts w:ascii="Arial" w:hAnsi="Arial" w:cs="Arial"/>
          <w:color w:val="FF0000"/>
        </w:rPr>
        <w:t xml:space="preserve">  /user/</w:t>
      </w:r>
      <w:proofErr w:type="spellStart"/>
      <w:r w:rsidRPr="00443540">
        <w:rPr>
          <w:rFonts w:ascii="Arial" w:hAnsi="Arial" w:cs="Arial"/>
          <w:color w:val="FF0000"/>
        </w:rPr>
        <w:t>cloudera</w:t>
      </w:r>
      <w:proofErr w:type="spellEnd"/>
      <w:r w:rsidRPr="00443540">
        <w:rPr>
          <w:rFonts w:ascii="Arial" w:hAnsi="Arial" w:cs="Arial"/>
          <w:color w:val="FF0000"/>
        </w:rPr>
        <w:t>/spark/input</w:t>
      </w:r>
    </w:p>
    <w:p w14:paraId="368CB1E7" w14:textId="4E91B060" w:rsidR="002F6876" w:rsidRPr="00443540" w:rsidRDefault="002F6876" w:rsidP="004044DF">
      <w:pPr>
        <w:ind w:left="360"/>
        <w:rPr>
          <w:rFonts w:ascii="Arial" w:hAnsi="Arial" w:cs="Arial"/>
          <w:color w:val="FF0000"/>
        </w:rPr>
      </w:pPr>
      <w:r w:rsidRPr="002F6876">
        <w:rPr>
          <w:rFonts w:ascii="Arial" w:hAnsi="Arial" w:cs="Arial"/>
          <w:b/>
          <w:noProof/>
          <w:u w:val="single"/>
          <w:lang w:val="en-US"/>
        </w:rPr>
        <w:lastRenderedPageBreak/>
        <w:drawing>
          <wp:inline distT="0" distB="0" distL="0" distR="0" wp14:anchorId="46283B53" wp14:editId="38027E0E">
            <wp:extent cx="5731510" cy="3085465"/>
            <wp:effectExtent l="0" t="0" r="2540" b="635"/>
            <wp:docPr id="47" name="Picture 47" descr="E:\1.MUM\4.Big Data\Project\project_bigdata\images\ScreenHunter 7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E:\1.MUM\4.Big Data\Project\project_bigdata\images\ScreenHunter 71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8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65000" w14:textId="03AB50BA" w:rsidR="002F6876" w:rsidRPr="002F6876" w:rsidRDefault="002F6876" w:rsidP="002F6876">
      <w:pPr>
        <w:ind w:left="360"/>
        <w:rPr>
          <w:rFonts w:ascii="Arial" w:hAnsi="Arial" w:cs="Arial"/>
        </w:rPr>
      </w:pPr>
      <w:r w:rsidRPr="002F6876">
        <w:rPr>
          <w:rFonts w:ascii="Arial" w:hAnsi="Arial" w:cs="Arial"/>
          <w:noProof/>
          <w:lang w:val="en-US"/>
        </w:rPr>
        <w:drawing>
          <wp:inline distT="0" distB="0" distL="0" distR="0" wp14:anchorId="4ED5729B" wp14:editId="2E377ABB">
            <wp:extent cx="5731510" cy="3222401"/>
            <wp:effectExtent l="0" t="0" r="2540" b="0"/>
            <wp:docPr id="48" name="Picture 48" descr="E:\1.MUM\4.Big Data\Project\project_bigdata\images\ScreenHunter 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:\1.MUM\4.Big Data\Project\project_bigdata\images\ScreenHunter 81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9" w:name="_Toc347982248"/>
    </w:p>
    <w:p w14:paraId="6BBB3C55" w14:textId="6F1F5ED7" w:rsidR="00456A1F" w:rsidRPr="00443540" w:rsidRDefault="00456A1F" w:rsidP="00975749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r w:rsidRPr="00443540">
        <w:rPr>
          <w:rFonts w:ascii="Arial" w:hAnsi="Arial" w:cs="Arial"/>
        </w:rPr>
        <w:t>Export to JAR file</w:t>
      </w:r>
      <w:bookmarkEnd w:id="9"/>
    </w:p>
    <w:p w14:paraId="09067A53" w14:textId="09BCAFF7" w:rsidR="00456A1F" w:rsidRPr="00443540" w:rsidRDefault="00AB6987" w:rsidP="00456A1F">
      <w:pPr>
        <w:ind w:left="426"/>
        <w:rPr>
          <w:rFonts w:ascii="Arial" w:hAnsi="Arial" w:cs="Arial"/>
        </w:rPr>
      </w:pPr>
      <w:r w:rsidRPr="00443540">
        <w:rPr>
          <w:rFonts w:ascii="Arial" w:hAnsi="Arial" w:cs="Arial"/>
        </w:rPr>
        <w:t xml:space="preserve">Right click on the project </w:t>
      </w:r>
      <w:r w:rsidRPr="00443540">
        <w:rPr>
          <w:rFonts w:ascii="Arial" w:hAnsi="Arial" w:cs="Arial"/>
        </w:rPr>
        <w:sym w:font="Wingdings" w:char="F0E0"/>
      </w:r>
      <w:r w:rsidRPr="00443540">
        <w:rPr>
          <w:rFonts w:ascii="Arial" w:hAnsi="Arial" w:cs="Arial"/>
        </w:rPr>
        <w:t xml:space="preserve"> click on Export…</w:t>
      </w:r>
    </w:p>
    <w:p w14:paraId="26B73F1E" w14:textId="4A8E59B2" w:rsidR="00AB6987" w:rsidRPr="00443540" w:rsidRDefault="002F6876" w:rsidP="00456A1F">
      <w:pPr>
        <w:ind w:left="426"/>
        <w:rPr>
          <w:rFonts w:ascii="Arial" w:hAnsi="Arial" w:cs="Arial"/>
        </w:rPr>
      </w:pPr>
      <w:r w:rsidRPr="002F6876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01CE8D15" wp14:editId="48F9829D">
            <wp:extent cx="5731510" cy="3222401"/>
            <wp:effectExtent l="0" t="0" r="2540" b="0"/>
            <wp:docPr id="49" name="Picture 49" descr="E:\1.MUM\4.Big Data\Project\project_bigdata\images\ScreenHunter 7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E:\1.MUM\4.Big Data\Project\project_bigdata\images\ScreenHunter 77.jp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D3810" w14:textId="27149721" w:rsidR="00AB6987" w:rsidRPr="00443540" w:rsidRDefault="00AB6987" w:rsidP="00456A1F">
      <w:pPr>
        <w:ind w:left="426"/>
        <w:rPr>
          <w:rFonts w:ascii="Arial" w:hAnsi="Arial" w:cs="Arial"/>
        </w:rPr>
      </w:pPr>
    </w:p>
    <w:p w14:paraId="4E21C942" w14:textId="5BB2C600" w:rsidR="0016572C" w:rsidRPr="00443540" w:rsidRDefault="00E625A3" w:rsidP="00975749">
      <w:pPr>
        <w:pStyle w:val="Heading1"/>
        <w:numPr>
          <w:ilvl w:val="0"/>
          <w:numId w:val="1"/>
        </w:numPr>
        <w:ind w:left="426"/>
        <w:rPr>
          <w:rFonts w:ascii="Arial" w:hAnsi="Arial" w:cs="Arial"/>
        </w:rPr>
      </w:pPr>
      <w:bookmarkStart w:id="10" w:name="_Toc347982249"/>
      <w:r>
        <w:rPr>
          <w:rFonts w:ascii="Arial" w:hAnsi="Arial" w:cs="Arial"/>
        </w:rPr>
        <w:t>Run</w:t>
      </w:r>
      <w:r w:rsidR="00975749" w:rsidRPr="00443540">
        <w:rPr>
          <w:rFonts w:ascii="Arial" w:hAnsi="Arial" w:cs="Arial"/>
        </w:rPr>
        <w:t xml:space="preserve"> </w:t>
      </w:r>
      <w:proofErr w:type="spellStart"/>
      <w:r w:rsidR="001A3D95" w:rsidRPr="00443540">
        <w:rPr>
          <w:rFonts w:ascii="Arial" w:hAnsi="Arial" w:cs="Arial"/>
        </w:rPr>
        <w:t>My</w:t>
      </w:r>
      <w:r w:rsidR="00975749" w:rsidRPr="00443540">
        <w:rPr>
          <w:rFonts w:ascii="Arial" w:hAnsi="Arial" w:cs="Arial"/>
        </w:rPr>
        <w:t>Spark</w:t>
      </w:r>
      <w:proofErr w:type="spellEnd"/>
      <w:r w:rsidR="001A3D95" w:rsidRPr="00443540">
        <w:rPr>
          <w:rFonts w:ascii="Arial" w:hAnsi="Arial" w:cs="Arial"/>
        </w:rPr>
        <w:t xml:space="preserve"> project</w:t>
      </w:r>
      <w:r w:rsidR="00975749" w:rsidRPr="00443540">
        <w:rPr>
          <w:rFonts w:ascii="Arial" w:hAnsi="Arial" w:cs="Arial"/>
        </w:rPr>
        <w:t xml:space="preserve"> </w:t>
      </w:r>
      <w:r w:rsidR="00A93DF2" w:rsidRPr="00443540">
        <w:rPr>
          <w:rFonts w:ascii="Arial" w:hAnsi="Arial" w:cs="Arial"/>
        </w:rPr>
        <w:t>to Spark</w:t>
      </w:r>
      <w:bookmarkEnd w:id="10"/>
    </w:p>
    <w:p w14:paraId="561D404E" w14:textId="70FE189D" w:rsidR="006825B3" w:rsidRPr="00443540" w:rsidRDefault="006825B3" w:rsidP="00226129">
      <w:pPr>
        <w:ind w:left="360"/>
        <w:rPr>
          <w:rFonts w:ascii="Arial" w:hAnsi="Arial" w:cs="Arial"/>
        </w:rPr>
      </w:pPr>
      <w:bookmarkStart w:id="11" w:name="_GoBack"/>
      <w:bookmarkEnd w:id="11"/>
      <w:r w:rsidRPr="00443540">
        <w:rPr>
          <w:rFonts w:ascii="Arial" w:hAnsi="Arial" w:cs="Arial"/>
        </w:rPr>
        <w:t xml:space="preserve">Deploy </w:t>
      </w:r>
      <w:r w:rsidR="00FD5473" w:rsidRPr="00443540">
        <w:rPr>
          <w:rFonts w:ascii="Arial" w:hAnsi="Arial" w:cs="Arial"/>
        </w:rPr>
        <w:t>the</w:t>
      </w:r>
      <w:r w:rsidRPr="00443540">
        <w:rPr>
          <w:rFonts w:ascii="Arial" w:hAnsi="Arial" w:cs="Arial"/>
        </w:rPr>
        <w:t xml:space="preserve"> “</w:t>
      </w:r>
      <w:r w:rsidR="004D41CB" w:rsidRPr="00443540">
        <w:rPr>
          <w:rFonts w:ascii="Arial" w:hAnsi="Arial" w:cs="Arial"/>
        </w:rPr>
        <w:t>myspark.jar” file to Spark</w:t>
      </w:r>
    </w:p>
    <w:p w14:paraId="63F16C78" w14:textId="2FBF73DD" w:rsidR="00975749" w:rsidRPr="00443540" w:rsidRDefault="006825B3" w:rsidP="00226129">
      <w:pPr>
        <w:ind w:left="360"/>
        <w:rPr>
          <w:rFonts w:ascii="Arial" w:hAnsi="Arial" w:cs="Arial"/>
          <w:color w:val="FF0000"/>
        </w:rPr>
      </w:pPr>
      <w:r w:rsidRPr="00443540">
        <w:rPr>
          <w:rFonts w:ascii="Arial" w:hAnsi="Arial" w:cs="Arial"/>
          <w:color w:val="FF0000"/>
        </w:rPr>
        <w:t xml:space="preserve"> </w:t>
      </w:r>
      <w:r w:rsidR="00741C9A" w:rsidRPr="00443540">
        <w:rPr>
          <w:rFonts w:ascii="Arial" w:hAnsi="Arial" w:cs="Arial"/>
          <w:color w:val="FF0000"/>
        </w:rPr>
        <w:t xml:space="preserve">$ </w:t>
      </w:r>
      <w:r w:rsidR="002F6876" w:rsidRPr="002F6876">
        <w:rPr>
          <w:rFonts w:ascii="Arial" w:hAnsi="Arial" w:cs="Arial"/>
          <w:color w:val="FF0000"/>
        </w:rPr>
        <w:t>spark-submit --class "</w:t>
      </w:r>
      <w:proofErr w:type="spellStart"/>
      <w:r w:rsidR="002F6876" w:rsidRPr="002F6876">
        <w:rPr>
          <w:rFonts w:ascii="Arial" w:hAnsi="Arial" w:cs="Arial"/>
          <w:color w:val="FF0000"/>
        </w:rPr>
        <w:t>ApacheLogFileAnalytics</w:t>
      </w:r>
      <w:proofErr w:type="spellEnd"/>
      <w:r w:rsidR="002F6876" w:rsidRPr="002F6876">
        <w:rPr>
          <w:rFonts w:ascii="Arial" w:hAnsi="Arial" w:cs="Arial"/>
          <w:color w:val="FF0000"/>
        </w:rPr>
        <w:t>" myspark.jar "</w:t>
      </w:r>
      <w:proofErr w:type="spellStart"/>
      <w:r w:rsidR="002F6876" w:rsidRPr="002F6876">
        <w:rPr>
          <w:rFonts w:ascii="Arial" w:hAnsi="Arial" w:cs="Arial"/>
          <w:color w:val="FF0000"/>
        </w:rPr>
        <w:t>hdfs</w:t>
      </w:r>
      <w:proofErr w:type="spellEnd"/>
      <w:r w:rsidR="002F6876" w:rsidRPr="002F6876">
        <w:rPr>
          <w:rFonts w:ascii="Arial" w:hAnsi="Arial" w:cs="Arial"/>
          <w:color w:val="FF0000"/>
        </w:rPr>
        <w:t>:///user/</w:t>
      </w:r>
      <w:proofErr w:type="spellStart"/>
      <w:r w:rsidR="002F6876" w:rsidRPr="002F6876">
        <w:rPr>
          <w:rFonts w:ascii="Arial" w:hAnsi="Arial" w:cs="Arial"/>
          <w:color w:val="FF0000"/>
        </w:rPr>
        <w:t>cloudera</w:t>
      </w:r>
      <w:proofErr w:type="spellEnd"/>
      <w:r w:rsidR="002F6876" w:rsidRPr="002F6876">
        <w:rPr>
          <w:rFonts w:ascii="Arial" w:hAnsi="Arial" w:cs="Arial"/>
          <w:color w:val="FF0000"/>
        </w:rPr>
        <w:t>/spark/input/access_log.txt" &gt; output.txt</w:t>
      </w:r>
    </w:p>
    <w:p w14:paraId="0145EAB9" w14:textId="5BFCA093" w:rsidR="00741C9A" w:rsidRDefault="00500481" w:rsidP="00226129">
      <w:pPr>
        <w:ind w:left="360"/>
        <w:rPr>
          <w:rFonts w:ascii="Arial" w:hAnsi="Arial" w:cs="Arial"/>
        </w:rPr>
      </w:pPr>
      <w:r w:rsidRPr="00443540">
        <w:rPr>
          <w:rFonts w:ascii="Arial" w:hAnsi="Arial" w:cs="Arial"/>
        </w:rPr>
        <w:t>I</w:t>
      </w:r>
      <w:r w:rsidR="007C0652" w:rsidRPr="00443540">
        <w:rPr>
          <w:rFonts w:ascii="Arial" w:hAnsi="Arial" w:cs="Arial"/>
        </w:rPr>
        <w:t xml:space="preserve">f </w:t>
      </w:r>
      <w:r w:rsidR="002F6876">
        <w:rPr>
          <w:rFonts w:ascii="Arial" w:hAnsi="Arial" w:cs="Arial"/>
        </w:rPr>
        <w:t>run</w:t>
      </w:r>
      <w:r w:rsidR="007C0652" w:rsidRPr="00443540">
        <w:rPr>
          <w:rFonts w:ascii="Arial" w:hAnsi="Arial" w:cs="Arial"/>
        </w:rPr>
        <w:t xml:space="preserve"> successfully, it will display </w:t>
      </w:r>
      <w:r w:rsidR="002F6876">
        <w:rPr>
          <w:rFonts w:ascii="Arial" w:hAnsi="Arial" w:cs="Arial"/>
        </w:rPr>
        <w:t>output file and log file</w:t>
      </w:r>
    </w:p>
    <w:p w14:paraId="05A90285" w14:textId="036054B3" w:rsidR="002F6876" w:rsidRDefault="002F6876" w:rsidP="00226129">
      <w:pPr>
        <w:ind w:left="360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219E0543" wp14:editId="4CF11289">
            <wp:extent cx="5731510" cy="2400300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684745C.tmp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18" b="7389"/>
                    <a:stretch/>
                  </pic:blipFill>
                  <pic:spPr bwMode="auto">
                    <a:xfrm>
                      <a:off x="0" y="0"/>
                      <a:ext cx="5731510" cy="240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5C3BA1" w14:textId="3FA56A07" w:rsidR="002F6876" w:rsidRDefault="002F6876" w:rsidP="00226129">
      <w:pPr>
        <w:ind w:left="360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47E1751F" wp14:editId="64577412">
            <wp:extent cx="5731510" cy="2539365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684E4DA.tmp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25"/>
                    <a:stretch/>
                  </pic:blipFill>
                  <pic:spPr bwMode="auto">
                    <a:xfrm>
                      <a:off x="0" y="0"/>
                      <a:ext cx="5731510" cy="2539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F6876" w:rsidSect="008966D3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B196AD" w14:textId="77777777" w:rsidR="00B2383D" w:rsidRDefault="00B2383D" w:rsidP="00AC3374">
      <w:pPr>
        <w:spacing w:after="0" w:line="240" w:lineRule="auto"/>
      </w:pPr>
      <w:r>
        <w:separator/>
      </w:r>
    </w:p>
  </w:endnote>
  <w:endnote w:type="continuationSeparator" w:id="0">
    <w:p w14:paraId="3E431244" w14:textId="77777777" w:rsidR="00B2383D" w:rsidRDefault="00B2383D" w:rsidP="00AC3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48890B" w14:textId="77777777" w:rsidR="00961FA2" w:rsidRDefault="00961F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FCCA1C" w14:textId="77777777" w:rsidR="00961FA2" w:rsidRDefault="00961F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C63CD" w14:textId="77777777" w:rsidR="00961FA2" w:rsidRDefault="00961F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B5A625" w14:textId="77777777" w:rsidR="00B2383D" w:rsidRDefault="00B2383D" w:rsidP="00AC3374">
      <w:pPr>
        <w:spacing w:after="0" w:line="240" w:lineRule="auto"/>
      </w:pPr>
      <w:r>
        <w:separator/>
      </w:r>
    </w:p>
  </w:footnote>
  <w:footnote w:type="continuationSeparator" w:id="0">
    <w:p w14:paraId="36FDA4D7" w14:textId="77777777" w:rsidR="00B2383D" w:rsidRDefault="00B2383D" w:rsidP="00AC3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542B84" w14:textId="77777777" w:rsidR="00961FA2" w:rsidRDefault="00961F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DDDDD" w14:textId="77777777" w:rsidR="00961FA2" w:rsidRPr="008276C3" w:rsidRDefault="00961FA2" w:rsidP="008276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2F44C" w14:textId="77777777" w:rsidR="00961FA2" w:rsidRDefault="00961F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C4B34"/>
    <w:multiLevelType w:val="multilevel"/>
    <w:tmpl w:val="A8F8BA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11F62BA6"/>
    <w:multiLevelType w:val="multilevel"/>
    <w:tmpl w:val="403ED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C44165A"/>
    <w:multiLevelType w:val="multilevel"/>
    <w:tmpl w:val="403ED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F32043"/>
    <w:multiLevelType w:val="hybridMultilevel"/>
    <w:tmpl w:val="DF1834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B331FC2"/>
    <w:multiLevelType w:val="hybridMultilevel"/>
    <w:tmpl w:val="10AABA3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zBRIWRiYG5qYmZko6SsGpxcWZ+XkgBYa1ANy/ShIsAAAA"/>
  </w:docVars>
  <w:rsids>
    <w:rsidRoot w:val="003D325B"/>
    <w:rsid w:val="000106A0"/>
    <w:rsid w:val="000129A2"/>
    <w:rsid w:val="000261E1"/>
    <w:rsid w:val="000315AB"/>
    <w:rsid w:val="000336B0"/>
    <w:rsid w:val="00036CCB"/>
    <w:rsid w:val="0004021F"/>
    <w:rsid w:val="00040F10"/>
    <w:rsid w:val="00056C44"/>
    <w:rsid w:val="00060EA9"/>
    <w:rsid w:val="00097387"/>
    <w:rsid w:val="000A4D02"/>
    <w:rsid w:val="000D2387"/>
    <w:rsid w:val="000E20BA"/>
    <w:rsid w:val="000E66DA"/>
    <w:rsid w:val="000F07B6"/>
    <w:rsid w:val="000F6ACC"/>
    <w:rsid w:val="001029FE"/>
    <w:rsid w:val="00104DA9"/>
    <w:rsid w:val="00121D84"/>
    <w:rsid w:val="00122DDA"/>
    <w:rsid w:val="00130371"/>
    <w:rsid w:val="00131073"/>
    <w:rsid w:val="00134D4C"/>
    <w:rsid w:val="001373B9"/>
    <w:rsid w:val="00147D79"/>
    <w:rsid w:val="00162234"/>
    <w:rsid w:val="001629EE"/>
    <w:rsid w:val="0016572C"/>
    <w:rsid w:val="001804FF"/>
    <w:rsid w:val="001A322F"/>
    <w:rsid w:val="001A3D95"/>
    <w:rsid w:val="001A3F83"/>
    <w:rsid w:val="001A7ABD"/>
    <w:rsid w:val="001B3230"/>
    <w:rsid w:val="001B6D59"/>
    <w:rsid w:val="001D0584"/>
    <w:rsid w:val="001D2830"/>
    <w:rsid w:val="001D39D3"/>
    <w:rsid w:val="001E4CE2"/>
    <w:rsid w:val="001E6192"/>
    <w:rsid w:val="001E6401"/>
    <w:rsid w:val="001F22F8"/>
    <w:rsid w:val="00202249"/>
    <w:rsid w:val="00206550"/>
    <w:rsid w:val="002067F6"/>
    <w:rsid w:val="002148F4"/>
    <w:rsid w:val="002220D2"/>
    <w:rsid w:val="00226129"/>
    <w:rsid w:val="00227F94"/>
    <w:rsid w:val="00230FAB"/>
    <w:rsid w:val="00231C23"/>
    <w:rsid w:val="00247EAD"/>
    <w:rsid w:val="0026211E"/>
    <w:rsid w:val="0026508F"/>
    <w:rsid w:val="00270B39"/>
    <w:rsid w:val="002779E8"/>
    <w:rsid w:val="00281C62"/>
    <w:rsid w:val="002A5E58"/>
    <w:rsid w:val="002C26FE"/>
    <w:rsid w:val="002C3E15"/>
    <w:rsid w:val="002D4617"/>
    <w:rsid w:val="002D4C9C"/>
    <w:rsid w:val="002E3FE5"/>
    <w:rsid w:val="002F6876"/>
    <w:rsid w:val="0030010C"/>
    <w:rsid w:val="003137BD"/>
    <w:rsid w:val="00325479"/>
    <w:rsid w:val="00334F7F"/>
    <w:rsid w:val="00341FBD"/>
    <w:rsid w:val="003463DC"/>
    <w:rsid w:val="00350A48"/>
    <w:rsid w:val="00353B1C"/>
    <w:rsid w:val="00360336"/>
    <w:rsid w:val="00360707"/>
    <w:rsid w:val="00375183"/>
    <w:rsid w:val="003841A6"/>
    <w:rsid w:val="00385C1B"/>
    <w:rsid w:val="00391102"/>
    <w:rsid w:val="00393810"/>
    <w:rsid w:val="003A0596"/>
    <w:rsid w:val="003A537C"/>
    <w:rsid w:val="003B1D59"/>
    <w:rsid w:val="003B494B"/>
    <w:rsid w:val="003C35F8"/>
    <w:rsid w:val="003C415F"/>
    <w:rsid w:val="003D325B"/>
    <w:rsid w:val="003E2DAE"/>
    <w:rsid w:val="003F50A0"/>
    <w:rsid w:val="004044DF"/>
    <w:rsid w:val="00425E37"/>
    <w:rsid w:val="00427DDF"/>
    <w:rsid w:val="00433C34"/>
    <w:rsid w:val="00443540"/>
    <w:rsid w:val="00445534"/>
    <w:rsid w:val="00456A1F"/>
    <w:rsid w:val="00456D0E"/>
    <w:rsid w:val="004652DA"/>
    <w:rsid w:val="0046641D"/>
    <w:rsid w:val="0047363F"/>
    <w:rsid w:val="00473757"/>
    <w:rsid w:val="004833FE"/>
    <w:rsid w:val="00486795"/>
    <w:rsid w:val="004B1E91"/>
    <w:rsid w:val="004B517C"/>
    <w:rsid w:val="004C331D"/>
    <w:rsid w:val="004D25BF"/>
    <w:rsid w:val="004D41CB"/>
    <w:rsid w:val="004D4373"/>
    <w:rsid w:val="004D5EFF"/>
    <w:rsid w:val="004F07B7"/>
    <w:rsid w:val="004F21C0"/>
    <w:rsid w:val="00500481"/>
    <w:rsid w:val="00520078"/>
    <w:rsid w:val="005201A7"/>
    <w:rsid w:val="0052402F"/>
    <w:rsid w:val="00524A11"/>
    <w:rsid w:val="00533C04"/>
    <w:rsid w:val="00537DF8"/>
    <w:rsid w:val="00543EDE"/>
    <w:rsid w:val="005722C9"/>
    <w:rsid w:val="0057562F"/>
    <w:rsid w:val="00580E14"/>
    <w:rsid w:val="00583680"/>
    <w:rsid w:val="00584814"/>
    <w:rsid w:val="005873A4"/>
    <w:rsid w:val="005901C7"/>
    <w:rsid w:val="00592008"/>
    <w:rsid w:val="00596151"/>
    <w:rsid w:val="005A1912"/>
    <w:rsid w:val="005A4102"/>
    <w:rsid w:val="005A7156"/>
    <w:rsid w:val="005C2967"/>
    <w:rsid w:val="005C6940"/>
    <w:rsid w:val="005E0543"/>
    <w:rsid w:val="005E2279"/>
    <w:rsid w:val="00600BFF"/>
    <w:rsid w:val="00604771"/>
    <w:rsid w:val="00604CD7"/>
    <w:rsid w:val="006115AC"/>
    <w:rsid w:val="00615716"/>
    <w:rsid w:val="00620F1A"/>
    <w:rsid w:val="006218AD"/>
    <w:rsid w:val="00625A71"/>
    <w:rsid w:val="00633DB9"/>
    <w:rsid w:val="00665BB3"/>
    <w:rsid w:val="0067067B"/>
    <w:rsid w:val="00676169"/>
    <w:rsid w:val="0067773F"/>
    <w:rsid w:val="0068216B"/>
    <w:rsid w:val="006825B3"/>
    <w:rsid w:val="00686DBD"/>
    <w:rsid w:val="006A0D4A"/>
    <w:rsid w:val="006A1762"/>
    <w:rsid w:val="006B225A"/>
    <w:rsid w:val="006B4367"/>
    <w:rsid w:val="006B709B"/>
    <w:rsid w:val="006B7DE7"/>
    <w:rsid w:val="006C11EF"/>
    <w:rsid w:val="006C137D"/>
    <w:rsid w:val="006F4AAA"/>
    <w:rsid w:val="00701A6C"/>
    <w:rsid w:val="00712C09"/>
    <w:rsid w:val="00721966"/>
    <w:rsid w:val="0072382D"/>
    <w:rsid w:val="0072466D"/>
    <w:rsid w:val="00732545"/>
    <w:rsid w:val="007336EE"/>
    <w:rsid w:val="00741C9A"/>
    <w:rsid w:val="00761F5D"/>
    <w:rsid w:val="007718E1"/>
    <w:rsid w:val="00774DFE"/>
    <w:rsid w:val="00776F9D"/>
    <w:rsid w:val="0078750D"/>
    <w:rsid w:val="007905DF"/>
    <w:rsid w:val="0079765A"/>
    <w:rsid w:val="007A3D82"/>
    <w:rsid w:val="007A58DC"/>
    <w:rsid w:val="007A65FC"/>
    <w:rsid w:val="007C0652"/>
    <w:rsid w:val="007D3BD6"/>
    <w:rsid w:val="00800DFF"/>
    <w:rsid w:val="00801D98"/>
    <w:rsid w:val="00802B1B"/>
    <w:rsid w:val="00817EEE"/>
    <w:rsid w:val="008276C3"/>
    <w:rsid w:val="00827C07"/>
    <w:rsid w:val="00833865"/>
    <w:rsid w:val="00882760"/>
    <w:rsid w:val="00893B81"/>
    <w:rsid w:val="008966D3"/>
    <w:rsid w:val="00897866"/>
    <w:rsid w:val="008A221B"/>
    <w:rsid w:val="008A595B"/>
    <w:rsid w:val="008A6243"/>
    <w:rsid w:val="008A651D"/>
    <w:rsid w:val="008B4715"/>
    <w:rsid w:val="008B6902"/>
    <w:rsid w:val="008D7769"/>
    <w:rsid w:val="008E1FE9"/>
    <w:rsid w:val="008F7ED4"/>
    <w:rsid w:val="009032EF"/>
    <w:rsid w:val="0091489B"/>
    <w:rsid w:val="00924D9D"/>
    <w:rsid w:val="00931911"/>
    <w:rsid w:val="00953310"/>
    <w:rsid w:val="00956201"/>
    <w:rsid w:val="00961FA2"/>
    <w:rsid w:val="00975749"/>
    <w:rsid w:val="00981706"/>
    <w:rsid w:val="009B185A"/>
    <w:rsid w:val="009B2DA5"/>
    <w:rsid w:val="009B5A68"/>
    <w:rsid w:val="009C1D7E"/>
    <w:rsid w:val="009C3C6F"/>
    <w:rsid w:val="009C6438"/>
    <w:rsid w:val="009D212D"/>
    <w:rsid w:val="009D74B5"/>
    <w:rsid w:val="009F0FCB"/>
    <w:rsid w:val="009F4601"/>
    <w:rsid w:val="009F5808"/>
    <w:rsid w:val="009F6787"/>
    <w:rsid w:val="00A04B33"/>
    <w:rsid w:val="00A2201B"/>
    <w:rsid w:val="00A2551F"/>
    <w:rsid w:val="00A3253C"/>
    <w:rsid w:val="00A362BE"/>
    <w:rsid w:val="00A40BD4"/>
    <w:rsid w:val="00A42257"/>
    <w:rsid w:val="00A56EAF"/>
    <w:rsid w:val="00A6227E"/>
    <w:rsid w:val="00A64D06"/>
    <w:rsid w:val="00A6668B"/>
    <w:rsid w:val="00A735CA"/>
    <w:rsid w:val="00A750F1"/>
    <w:rsid w:val="00A842AC"/>
    <w:rsid w:val="00A87B01"/>
    <w:rsid w:val="00A9201B"/>
    <w:rsid w:val="00A93DF2"/>
    <w:rsid w:val="00A97872"/>
    <w:rsid w:val="00AA60CA"/>
    <w:rsid w:val="00AB6987"/>
    <w:rsid w:val="00AC3374"/>
    <w:rsid w:val="00AE46E8"/>
    <w:rsid w:val="00AE6960"/>
    <w:rsid w:val="00AF478A"/>
    <w:rsid w:val="00B13C1F"/>
    <w:rsid w:val="00B145AF"/>
    <w:rsid w:val="00B2383D"/>
    <w:rsid w:val="00B2496E"/>
    <w:rsid w:val="00B4170F"/>
    <w:rsid w:val="00B43BAD"/>
    <w:rsid w:val="00B47331"/>
    <w:rsid w:val="00B479FF"/>
    <w:rsid w:val="00B56A1A"/>
    <w:rsid w:val="00B83280"/>
    <w:rsid w:val="00B97335"/>
    <w:rsid w:val="00BA0FE6"/>
    <w:rsid w:val="00BB472F"/>
    <w:rsid w:val="00BB507A"/>
    <w:rsid w:val="00BC28D0"/>
    <w:rsid w:val="00BC2D2B"/>
    <w:rsid w:val="00BE31F4"/>
    <w:rsid w:val="00BE7796"/>
    <w:rsid w:val="00BF6C7B"/>
    <w:rsid w:val="00C11439"/>
    <w:rsid w:val="00C11528"/>
    <w:rsid w:val="00C11C4D"/>
    <w:rsid w:val="00C179E9"/>
    <w:rsid w:val="00C248BC"/>
    <w:rsid w:val="00C24C1C"/>
    <w:rsid w:val="00C26944"/>
    <w:rsid w:val="00C36157"/>
    <w:rsid w:val="00C52690"/>
    <w:rsid w:val="00C52D3F"/>
    <w:rsid w:val="00C53233"/>
    <w:rsid w:val="00C54CB2"/>
    <w:rsid w:val="00C67A55"/>
    <w:rsid w:val="00C67B7E"/>
    <w:rsid w:val="00C82CE7"/>
    <w:rsid w:val="00C91C89"/>
    <w:rsid w:val="00C93F18"/>
    <w:rsid w:val="00C95763"/>
    <w:rsid w:val="00CA6DC0"/>
    <w:rsid w:val="00CB41F2"/>
    <w:rsid w:val="00CC55BF"/>
    <w:rsid w:val="00CD26E6"/>
    <w:rsid w:val="00CE199B"/>
    <w:rsid w:val="00CE373C"/>
    <w:rsid w:val="00CE5226"/>
    <w:rsid w:val="00CE5885"/>
    <w:rsid w:val="00CF1721"/>
    <w:rsid w:val="00D01DE9"/>
    <w:rsid w:val="00D03A2E"/>
    <w:rsid w:val="00D0709A"/>
    <w:rsid w:val="00D20413"/>
    <w:rsid w:val="00D3493E"/>
    <w:rsid w:val="00D57DF9"/>
    <w:rsid w:val="00D607F0"/>
    <w:rsid w:val="00D632C5"/>
    <w:rsid w:val="00D867A0"/>
    <w:rsid w:val="00D87EF5"/>
    <w:rsid w:val="00D929D4"/>
    <w:rsid w:val="00DA2CEE"/>
    <w:rsid w:val="00DB5D48"/>
    <w:rsid w:val="00DE0C91"/>
    <w:rsid w:val="00DE6F04"/>
    <w:rsid w:val="00DF0360"/>
    <w:rsid w:val="00E1528C"/>
    <w:rsid w:val="00E17BDD"/>
    <w:rsid w:val="00E57B27"/>
    <w:rsid w:val="00E625A3"/>
    <w:rsid w:val="00E63078"/>
    <w:rsid w:val="00E73D32"/>
    <w:rsid w:val="00E778FD"/>
    <w:rsid w:val="00E8502A"/>
    <w:rsid w:val="00E90F1C"/>
    <w:rsid w:val="00E91D60"/>
    <w:rsid w:val="00E937EC"/>
    <w:rsid w:val="00EA014D"/>
    <w:rsid w:val="00EA1632"/>
    <w:rsid w:val="00EE1EE5"/>
    <w:rsid w:val="00EF4641"/>
    <w:rsid w:val="00EF4FFC"/>
    <w:rsid w:val="00EF6775"/>
    <w:rsid w:val="00EF7218"/>
    <w:rsid w:val="00F16CA7"/>
    <w:rsid w:val="00F20C50"/>
    <w:rsid w:val="00F21BFE"/>
    <w:rsid w:val="00F50352"/>
    <w:rsid w:val="00F540BE"/>
    <w:rsid w:val="00F73F5A"/>
    <w:rsid w:val="00F75263"/>
    <w:rsid w:val="00F80205"/>
    <w:rsid w:val="00F803BA"/>
    <w:rsid w:val="00F85319"/>
    <w:rsid w:val="00F96E53"/>
    <w:rsid w:val="00F972D1"/>
    <w:rsid w:val="00F97364"/>
    <w:rsid w:val="00FA1997"/>
    <w:rsid w:val="00FA27B6"/>
    <w:rsid w:val="00FB2D73"/>
    <w:rsid w:val="00FB6B1B"/>
    <w:rsid w:val="00FB78E1"/>
    <w:rsid w:val="00FC245D"/>
    <w:rsid w:val="00FC6574"/>
    <w:rsid w:val="00FD5473"/>
    <w:rsid w:val="00FE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9E8736"/>
  <w15:docId w15:val="{62135E31-EF8A-41BF-846A-B2C61138B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1D7E"/>
    <w:pPr>
      <w:keepNext/>
      <w:keepLines/>
      <w:spacing w:before="240" w:after="0"/>
      <w:ind w:left="72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0B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6960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semiHidden/>
    <w:rsid w:val="001B32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rial Unicode MS" w:eastAsia="Arial Unicode MS" w:hAnsi="Arial Unicode MS" w:cs="Arial Unicode MS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B3230"/>
    <w:rPr>
      <w:rFonts w:ascii="Arial Unicode MS" w:eastAsia="Arial Unicode MS" w:hAnsi="Arial Unicode MS" w:cs="Arial Unicode MS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rsid w:val="001B3230"/>
    <w:rPr>
      <w:rFonts w:ascii="Arial Unicode MS" w:eastAsia="Arial Unicode MS" w:hAnsi="Arial Unicode MS" w:cs="Arial Unicode M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C1D7E"/>
    <w:rPr>
      <w:rFonts w:asciiTheme="majorHAnsi" w:eastAsiaTheme="majorEastAsia" w:hAnsiTheme="majorHAnsi" w:cstheme="majorBidi"/>
      <w:sz w:val="32"/>
      <w:szCs w:val="32"/>
    </w:rPr>
  </w:style>
  <w:style w:type="paragraph" w:styleId="ListParagraph">
    <w:name w:val="List Paragraph"/>
    <w:basedOn w:val="Normal"/>
    <w:uiPriority w:val="34"/>
    <w:qFormat/>
    <w:rsid w:val="00600BF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0BF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apple-converted-space">
    <w:name w:val="apple-converted-space"/>
    <w:basedOn w:val="DefaultParagraphFont"/>
    <w:rsid w:val="008A595B"/>
  </w:style>
  <w:style w:type="paragraph" w:styleId="Header">
    <w:name w:val="header"/>
    <w:basedOn w:val="Normal"/>
    <w:link w:val="HeaderChar"/>
    <w:uiPriority w:val="99"/>
    <w:unhideWhenUsed/>
    <w:rsid w:val="00AC3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374"/>
  </w:style>
  <w:style w:type="paragraph" w:styleId="Footer">
    <w:name w:val="footer"/>
    <w:basedOn w:val="Normal"/>
    <w:link w:val="FooterChar"/>
    <w:uiPriority w:val="99"/>
    <w:unhideWhenUsed/>
    <w:rsid w:val="00AC3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374"/>
  </w:style>
  <w:style w:type="paragraph" w:styleId="BalloonText">
    <w:name w:val="Balloon Text"/>
    <w:basedOn w:val="Normal"/>
    <w:link w:val="BalloonTextChar"/>
    <w:uiPriority w:val="99"/>
    <w:semiHidden/>
    <w:unhideWhenUsed/>
    <w:rsid w:val="005920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00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33C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C11439"/>
    <w:pPr>
      <w:spacing w:before="120" w:after="0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C11439"/>
    <w:pPr>
      <w:spacing w:after="0"/>
      <w:ind w:left="220"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C11439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C11439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11439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11439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11439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11439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11439"/>
    <w:pPr>
      <w:spacing w:after="0"/>
      <w:ind w:left="17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23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onitorware.com/en/logsamples/apache.php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5.jpeg"/><Relationship Id="rId39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image" Target="media/image22.tmp"/><Relationship Id="rId42" Type="http://schemas.openxmlformats.org/officeDocument/2006/relationships/theme" Target="theme/theme1.xml"/><Relationship Id="rId7" Type="http://schemas.openxmlformats.org/officeDocument/2006/relationships/hyperlink" Target="http://www.tutorialspoint.com//apache_spark/index.htm" TargetMode="External"/><Relationship Id="rId12" Type="http://schemas.openxmlformats.org/officeDocument/2006/relationships/hyperlink" Target="http://download.scala-ide.org/sdk/lithium/e44/scala211/stable/site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4.jpeg"/><Relationship Id="rId33" Type="http://schemas.openxmlformats.org/officeDocument/2006/relationships/image" Target="media/image21.tmp"/><Relationship Id="rId38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jpe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image" Target="media/image20.jpe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github.com/alvinj/ScalaApacheAccessLogParser" TargetMode="External"/><Relationship Id="rId28" Type="http://schemas.openxmlformats.org/officeDocument/2006/relationships/image" Target="media/image16.jpeg"/><Relationship Id="rId36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19.jpeg"/><Relationship Id="rId4" Type="http://schemas.openxmlformats.org/officeDocument/2006/relationships/webSettings" Target="webSettings.xml"/><Relationship Id="rId9" Type="http://schemas.openxmlformats.org/officeDocument/2006/relationships/hyperlink" Target="http://scala-ide.org/docs/videos.html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://www.monitorware.com/en/logsamples/apache.php" TargetMode="External"/><Relationship Id="rId30" Type="http://schemas.openxmlformats.org/officeDocument/2006/relationships/image" Target="media/image18.jpe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GITS</Company>
  <LinksUpToDate>false</LinksUpToDate>
  <CharactersWithSpaces>46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inh</dc:creator>
  <cp:keywords/>
  <dc:description/>
  <cp:lastModifiedBy>Nguyen Minh Hieu</cp:lastModifiedBy>
  <cp:revision>2</cp:revision>
  <dcterms:created xsi:type="dcterms:W3CDTF">2017-09-23T15:05:00Z</dcterms:created>
  <dcterms:modified xsi:type="dcterms:W3CDTF">2017-09-23T15:05:00Z</dcterms:modified>
  <cp:category/>
</cp:coreProperties>
</file>